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65F7" w:rsidRPr="006E789B" w:rsidRDefault="00F265F7" w:rsidP="006E789B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b/>
          <w:bCs/>
          <w:color w:val="FF0000"/>
          <w:sz w:val="24"/>
          <w:szCs w:val="24"/>
          <w:lang w:val="en-US"/>
        </w:rPr>
      </w:pPr>
      <w:r w:rsidRPr="006E789B">
        <w:rPr>
          <w:rFonts w:cs="TimesNewRomanPSMT"/>
          <w:b/>
          <w:bCs/>
          <w:color w:val="FF0000"/>
          <w:sz w:val="24"/>
          <w:szCs w:val="24"/>
          <w:lang w:val="en-US"/>
        </w:rPr>
        <w:t xml:space="preserve">Dear Anonymous Reviewer </w:t>
      </w:r>
    </w:p>
    <w:p w:rsidR="00F265F7" w:rsidRPr="006E789B" w:rsidRDefault="00F265F7" w:rsidP="006E789B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b/>
          <w:bCs/>
          <w:color w:val="C10000"/>
          <w:sz w:val="24"/>
          <w:szCs w:val="24"/>
          <w:lang w:val="en-US"/>
        </w:rPr>
      </w:pPr>
    </w:p>
    <w:p w:rsidR="00170EC5" w:rsidRPr="00170EC5" w:rsidRDefault="00F265F7" w:rsidP="00170EC5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  <w:r w:rsidRPr="00810FCF">
        <w:rPr>
          <w:rFonts w:cstheme="minorHAnsi"/>
          <w:sz w:val="24"/>
          <w:szCs w:val="24"/>
          <w:lang w:val="en-US"/>
        </w:rPr>
        <w:t>We greatly appreciate your thoughtful comments tha</w:t>
      </w:r>
      <w:r w:rsidR="00810FCF" w:rsidRPr="00810FCF">
        <w:rPr>
          <w:rFonts w:cstheme="minorHAnsi"/>
          <w:sz w:val="24"/>
          <w:szCs w:val="24"/>
          <w:lang w:val="en-US"/>
        </w:rPr>
        <w:t>t helped improve the manuscript</w:t>
      </w:r>
      <w:r w:rsidRPr="00810FCF">
        <w:rPr>
          <w:rFonts w:cstheme="minorHAnsi"/>
          <w:sz w:val="24"/>
          <w:szCs w:val="24"/>
          <w:lang w:val="en-US"/>
        </w:rPr>
        <w:t xml:space="preserve">. </w:t>
      </w:r>
      <w:r w:rsidR="00810FCF" w:rsidRPr="00810FCF">
        <w:rPr>
          <w:rFonts w:cstheme="minorHAnsi"/>
          <w:sz w:val="24"/>
          <w:szCs w:val="24"/>
          <w:lang w:val="en-US"/>
        </w:rPr>
        <w:t xml:space="preserve">Thank you very much for your effort. </w:t>
      </w:r>
      <w:r w:rsidR="00170EC5" w:rsidRPr="00170EC5">
        <w:rPr>
          <w:rFonts w:cstheme="minorHAnsi"/>
          <w:sz w:val="24"/>
          <w:szCs w:val="24"/>
          <w:lang w:val="en-US"/>
        </w:rPr>
        <w:t xml:space="preserve">Our responses for all comments are mentioned </w:t>
      </w:r>
      <w:r w:rsidR="00170EC5" w:rsidRPr="00170EC5">
        <w:rPr>
          <w:rFonts w:cstheme="minorHAnsi"/>
          <w:sz w:val="24"/>
          <w:szCs w:val="24"/>
          <w:lang w:val="en-US"/>
        </w:rPr>
        <w:t xml:space="preserve">bellow. </w:t>
      </w:r>
    </w:p>
    <w:p w:rsidR="00810FCF" w:rsidRDefault="00170EC5" w:rsidP="00170EC5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  <w:r w:rsidRPr="00170EC5">
        <w:rPr>
          <w:rFonts w:cstheme="minorHAnsi"/>
          <w:sz w:val="24"/>
          <w:szCs w:val="24"/>
          <w:lang w:val="en-US"/>
        </w:rPr>
        <w:t>We would also like to thank the editor for giving us the opportunity to improve the manuscript.</w:t>
      </w:r>
      <w:r w:rsidR="00801012">
        <w:rPr>
          <w:rFonts w:cstheme="minorHAnsi"/>
          <w:sz w:val="24"/>
          <w:szCs w:val="24"/>
          <w:lang w:val="en-US"/>
        </w:rPr>
        <w:tab/>
      </w:r>
    </w:p>
    <w:p w:rsidR="00810FCF" w:rsidRDefault="00810FCF" w:rsidP="00810FC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For figures, we have added the coordinates of each</w:t>
      </w:r>
      <w:r w:rsidR="00170EC5">
        <w:rPr>
          <w:rFonts w:cstheme="minorHAnsi"/>
          <w:sz w:val="24"/>
          <w:szCs w:val="24"/>
          <w:lang w:val="en-US"/>
        </w:rPr>
        <w:t xml:space="preserve"> radiosondes</w:t>
      </w:r>
      <w:r>
        <w:rPr>
          <w:rFonts w:cstheme="minorHAnsi"/>
          <w:sz w:val="24"/>
          <w:szCs w:val="24"/>
          <w:lang w:val="en-US"/>
        </w:rPr>
        <w:t xml:space="preserve"> station in figure 1.</w:t>
      </w:r>
    </w:p>
    <w:p w:rsidR="00810FCF" w:rsidRDefault="00D41BE5" w:rsidP="00810FC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In fig</w:t>
      </w:r>
      <w:r w:rsidR="00810FCF">
        <w:rPr>
          <w:rFonts w:cstheme="minorHAnsi"/>
          <w:sz w:val="24"/>
          <w:szCs w:val="24"/>
          <w:lang w:val="en-US"/>
        </w:rPr>
        <w:t>ures</w:t>
      </w:r>
      <w:r w:rsidR="00170EC5">
        <w:rPr>
          <w:rFonts w:cstheme="minorHAnsi"/>
          <w:sz w:val="24"/>
          <w:szCs w:val="24"/>
          <w:lang w:val="en-US"/>
        </w:rPr>
        <w:t xml:space="preserve"> </w:t>
      </w:r>
      <w:r w:rsidR="00810FCF">
        <w:rPr>
          <w:rFonts w:cstheme="minorHAnsi"/>
          <w:sz w:val="24"/>
          <w:szCs w:val="24"/>
          <w:lang w:val="en-US"/>
        </w:rPr>
        <w:t xml:space="preserve">4, we have added the </w:t>
      </w:r>
      <w:r>
        <w:rPr>
          <w:rFonts w:cstheme="minorHAnsi"/>
          <w:sz w:val="24"/>
          <w:szCs w:val="24"/>
          <w:lang w:val="en-US"/>
        </w:rPr>
        <w:t>correlation</w:t>
      </w:r>
      <w:r w:rsidR="00810FCF">
        <w:rPr>
          <w:rFonts w:cstheme="minorHAnsi"/>
          <w:sz w:val="24"/>
          <w:szCs w:val="24"/>
          <w:lang w:val="en-US"/>
        </w:rPr>
        <w:t xml:space="preserve"> coefficient</w:t>
      </w:r>
      <w:r w:rsidR="00170EC5">
        <w:rPr>
          <w:rFonts w:cstheme="minorHAnsi"/>
          <w:sz w:val="24"/>
          <w:szCs w:val="24"/>
          <w:lang w:val="en-US"/>
        </w:rPr>
        <w:t xml:space="preserve"> R</w:t>
      </w:r>
      <w:r w:rsidR="00810FCF">
        <w:rPr>
          <w:rFonts w:cstheme="minorHAnsi"/>
          <w:sz w:val="24"/>
          <w:szCs w:val="24"/>
          <w:lang w:val="en-US"/>
        </w:rPr>
        <w:t>.</w:t>
      </w:r>
    </w:p>
    <w:p w:rsidR="00810FCF" w:rsidRDefault="00170EC5" w:rsidP="00810FC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For diagram of Skew</w:t>
      </w:r>
      <w:r w:rsidR="00810FCF">
        <w:rPr>
          <w:rFonts w:cstheme="minorHAnsi"/>
          <w:sz w:val="24"/>
          <w:szCs w:val="24"/>
          <w:lang w:val="en-US"/>
        </w:rPr>
        <w:t xml:space="preserve"> </w:t>
      </w:r>
      <w:r w:rsidR="00D41BE5">
        <w:rPr>
          <w:rFonts w:cstheme="minorHAnsi"/>
          <w:sz w:val="24"/>
          <w:szCs w:val="24"/>
          <w:lang w:val="en-US"/>
        </w:rPr>
        <w:t>Temperature</w:t>
      </w:r>
      <w:r w:rsidR="00810FCF">
        <w:rPr>
          <w:rFonts w:cstheme="minorHAnsi"/>
          <w:sz w:val="24"/>
          <w:szCs w:val="24"/>
          <w:lang w:val="en-US"/>
        </w:rPr>
        <w:t xml:space="preserve"> – </w:t>
      </w:r>
      <w:r w:rsidR="00D41BE5">
        <w:rPr>
          <w:rFonts w:cstheme="minorHAnsi"/>
          <w:sz w:val="24"/>
          <w:szCs w:val="24"/>
          <w:lang w:val="en-US"/>
        </w:rPr>
        <w:t>log Pressure,</w:t>
      </w:r>
      <w:r w:rsidR="00810FCF">
        <w:rPr>
          <w:rFonts w:cstheme="minorHAnsi"/>
          <w:sz w:val="24"/>
          <w:szCs w:val="24"/>
          <w:lang w:val="en-US"/>
        </w:rPr>
        <w:t xml:space="preserve"> we have choose </w:t>
      </w:r>
      <w:r w:rsidR="00D41BE5">
        <w:rPr>
          <w:rFonts w:cstheme="minorHAnsi"/>
          <w:sz w:val="24"/>
          <w:szCs w:val="24"/>
          <w:lang w:val="en-US"/>
        </w:rPr>
        <w:t>Algiers</w:t>
      </w:r>
      <w:r>
        <w:rPr>
          <w:rFonts w:cstheme="minorHAnsi"/>
          <w:sz w:val="24"/>
          <w:szCs w:val="24"/>
          <w:lang w:val="en-US"/>
        </w:rPr>
        <w:t xml:space="preserve"> station in period January</w:t>
      </w:r>
      <w:bookmarkStart w:id="0" w:name="_GoBack"/>
      <w:bookmarkEnd w:id="0"/>
      <w:r w:rsidR="00810FCF">
        <w:rPr>
          <w:rFonts w:cstheme="minorHAnsi"/>
          <w:sz w:val="24"/>
          <w:szCs w:val="24"/>
          <w:lang w:val="en-US"/>
        </w:rPr>
        <w:t xml:space="preserve"> </w:t>
      </w:r>
      <w:r>
        <w:rPr>
          <w:rFonts w:cstheme="minorHAnsi"/>
          <w:sz w:val="24"/>
          <w:szCs w:val="24"/>
          <w:lang w:val="en-US"/>
        </w:rPr>
        <w:t xml:space="preserve">01, </w:t>
      </w:r>
      <w:r w:rsidR="00810FCF">
        <w:rPr>
          <w:rFonts w:cstheme="minorHAnsi"/>
          <w:sz w:val="24"/>
          <w:szCs w:val="24"/>
          <w:lang w:val="en-US"/>
        </w:rPr>
        <w:t>2021</w:t>
      </w:r>
      <w:r w:rsidR="00801012">
        <w:rPr>
          <w:rFonts w:cstheme="minorHAnsi"/>
          <w:sz w:val="24"/>
          <w:szCs w:val="24"/>
          <w:lang w:val="en-US"/>
        </w:rPr>
        <w:t xml:space="preserve"> is</w:t>
      </w:r>
      <w:r w:rsidR="00810FCF">
        <w:rPr>
          <w:rFonts w:cstheme="minorHAnsi"/>
          <w:sz w:val="24"/>
          <w:szCs w:val="24"/>
          <w:lang w:val="en-US"/>
        </w:rPr>
        <w:t xml:space="preserve"> just for </w:t>
      </w:r>
      <w:r w:rsidR="00801012">
        <w:rPr>
          <w:rFonts w:cstheme="minorHAnsi"/>
          <w:sz w:val="24"/>
          <w:szCs w:val="24"/>
          <w:lang w:val="en-US"/>
        </w:rPr>
        <w:t>illustration.</w:t>
      </w:r>
    </w:p>
    <w:p w:rsidR="00801012" w:rsidRPr="00810FCF" w:rsidRDefault="00801012" w:rsidP="0080101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T</w:t>
      </w:r>
      <w:r w:rsidRPr="00801012">
        <w:rPr>
          <w:rFonts w:cstheme="minorHAnsi"/>
          <w:sz w:val="24"/>
          <w:szCs w:val="24"/>
          <w:lang w:val="en-US"/>
        </w:rPr>
        <w:t>he other formal comments have corrected in the document.</w:t>
      </w:r>
    </w:p>
    <w:sectPr w:rsidR="00801012" w:rsidRPr="00810FCF" w:rsidSect="00B35E7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FA21B0"/>
    <w:multiLevelType w:val="hybridMultilevel"/>
    <w:tmpl w:val="2E001B8A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58B1F53"/>
    <w:multiLevelType w:val="hybridMultilevel"/>
    <w:tmpl w:val="FD3805C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622D58"/>
    <w:multiLevelType w:val="hybridMultilevel"/>
    <w:tmpl w:val="EE502C72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wMDE0NbGwMDE1NDJW0lEKTi0uzszPAykwrAUA9ad2oSwAAAA="/>
  </w:docVars>
  <w:rsids>
    <w:rsidRoot w:val="00697A22"/>
    <w:rsid w:val="0000009E"/>
    <w:rsid w:val="00000FC9"/>
    <w:rsid w:val="00001A74"/>
    <w:rsid w:val="00001E09"/>
    <w:rsid w:val="00004565"/>
    <w:rsid w:val="00004921"/>
    <w:rsid w:val="00004D5F"/>
    <w:rsid w:val="00006CE7"/>
    <w:rsid w:val="00007C99"/>
    <w:rsid w:val="00011352"/>
    <w:rsid w:val="0001158D"/>
    <w:rsid w:val="000137E3"/>
    <w:rsid w:val="000146BA"/>
    <w:rsid w:val="000161F3"/>
    <w:rsid w:val="00016FF3"/>
    <w:rsid w:val="0002052B"/>
    <w:rsid w:val="00021B5A"/>
    <w:rsid w:val="00023A7E"/>
    <w:rsid w:val="00023EC1"/>
    <w:rsid w:val="00025783"/>
    <w:rsid w:val="00026BED"/>
    <w:rsid w:val="00027389"/>
    <w:rsid w:val="000273AC"/>
    <w:rsid w:val="00027598"/>
    <w:rsid w:val="00030612"/>
    <w:rsid w:val="000309B3"/>
    <w:rsid w:val="000314B8"/>
    <w:rsid w:val="000324B2"/>
    <w:rsid w:val="00032B36"/>
    <w:rsid w:val="000333F8"/>
    <w:rsid w:val="00033BA4"/>
    <w:rsid w:val="0003555F"/>
    <w:rsid w:val="0003572D"/>
    <w:rsid w:val="0003628A"/>
    <w:rsid w:val="00036306"/>
    <w:rsid w:val="00036EB2"/>
    <w:rsid w:val="0003789A"/>
    <w:rsid w:val="000404DD"/>
    <w:rsid w:val="00040645"/>
    <w:rsid w:val="00040B4D"/>
    <w:rsid w:val="0004364A"/>
    <w:rsid w:val="00043668"/>
    <w:rsid w:val="00044C55"/>
    <w:rsid w:val="00044E98"/>
    <w:rsid w:val="00045A77"/>
    <w:rsid w:val="00046233"/>
    <w:rsid w:val="00046344"/>
    <w:rsid w:val="00050A0E"/>
    <w:rsid w:val="00050A8E"/>
    <w:rsid w:val="00050C22"/>
    <w:rsid w:val="00050CB9"/>
    <w:rsid w:val="00051AFA"/>
    <w:rsid w:val="000521A4"/>
    <w:rsid w:val="00052866"/>
    <w:rsid w:val="00053B9A"/>
    <w:rsid w:val="000541DF"/>
    <w:rsid w:val="0005429F"/>
    <w:rsid w:val="00054564"/>
    <w:rsid w:val="00054B7F"/>
    <w:rsid w:val="00055B7B"/>
    <w:rsid w:val="00055FCE"/>
    <w:rsid w:val="00064464"/>
    <w:rsid w:val="00065288"/>
    <w:rsid w:val="00065D75"/>
    <w:rsid w:val="000704E3"/>
    <w:rsid w:val="00070A23"/>
    <w:rsid w:val="00074B77"/>
    <w:rsid w:val="000759A4"/>
    <w:rsid w:val="00075E81"/>
    <w:rsid w:val="00075E91"/>
    <w:rsid w:val="00076A8F"/>
    <w:rsid w:val="000779BE"/>
    <w:rsid w:val="000801D6"/>
    <w:rsid w:val="00081636"/>
    <w:rsid w:val="00081739"/>
    <w:rsid w:val="0008249A"/>
    <w:rsid w:val="00083E14"/>
    <w:rsid w:val="00087BA3"/>
    <w:rsid w:val="000908AB"/>
    <w:rsid w:val="0009250B"/>
    <w:rsid w:val="0009305E"/>
    <w:rsid w:val="000946E5"/>
    <w:rsid w:val="00096B90"/>
    <w:rsid w:val="000A0722"/>
    <w:rsid w:val="000A0B14"/>
    <w:rsid w:val="000A19E5"/>
    <w:rsid w:val="000A2643"/>
    <w:rsid w:val="000A510A"/>
    <w:rsid w:val="000A6185"/>
    <w:rsid w:val="000A7399"/>
    <w:rsid w:val="000A7486"/>
    <w:rsid w:val="000A78CA"/>
    <w:rsid w:val="000B0756"/>
    <w:rsid w:val="000B0B0F"/>
    <w:rsid w:val="000B1BC3"/>
    <w:rsid w:val="000B1EAC"/>
    <w:rsid w:val="000B2A1D"/>
    <w:rsid w:val="000B3143"/>
    <w:rsid w:val="000B4A9C"/>
    <w:rsid w:val="000B5333"/>
    <w:rsid w:val="000C2D29"/>
    <w:rsid w:val="000C2D33"/>
    <w:rsid w:val="000C2DCF"/>
    <w:rsid w:val="000C3748"/>
    <w:rsid w:val="000C477C"/>
    <w:rsid w:val="000D04EE"/>
    <w:rsid w:val="000D0B46"/>
    <w:rsid w:val="000D1719"/>
    <w:rsid w:val="000D2CC2"/>
    <w:rsid w:val="000D44CE"/>
    <w:rsid w:val="000D5D9C"/>
    <w:rsid w:val="000D6C35"/>
    <w:rsid w:val="000D6CCA"/>
    <w:rsid w:val="000E570C"/>
    <w:rsid w:val="000E6F69"/>
    <w:rsid w:val="000F38DC"/>
    <w:rsid w:val="000F4078"/>
    <w:rsid w:val="000F53C0"/>
    <w:rsid w:val="000F5DB4"/>
    <w:rsid w:val="000F7D36"/>
    <w:rsid w:val="00100336"/>
    <w:rsid w:val="0010083F"/>
    <w:rsid w:val="001017DF"/>
    <w:rsid w:val="0010291B"/>
    <w:rsid w:val="00103630"/>
    <w:rsid w:val="00103F75"/>
    <w:rsid w:val="001041A6"/>
    <w:rsid w:val="00105381"/>
    <w:rsid w:val="00106EDF"/>
    <w:rsid w:val="00110CB0"/>
    <w:rsid w:val="00112393"/>
    <w:rsid w:val="00113107"/>
    <w:rsid w:val="001137A0"/>
    <w:rsid w:val="00114241"/>
    <w:rsid w:val="00114905"/>
    <w:rsid w:val="0011681B"/>
    <w:rsid w:val="00120D56"/>
    <w:rsid w:val="001245B2"/>
    <w:rsid w:val="001252CC"/>
    <w:rsid w:val="00125E43"/>
    <w:rsid w:val="00127EF7"/>
    <w:rsid w:val="001306F5"/>
    <w:rsid w:val="001307A4"/>
    <w:rsid w:val="00131001"/>
    <w:rsid w:val="00131126"/>
    <w:rsid w:val="00132FCA"/>
    <w:rsid w:val="00134526"/>
    <w:rsid w:val="00135248"/>
    <w:rsid w:val="001356A7"/>
    <w:rsid w:val="00135F22"/>
    <w:rsid w:val="00136955"/>
    <w:rsid w:val="001378E8"/>
    <w:rsid w:val="00140807"/>
    <w:rsid w:val="001409C2"/>
    <w:rsid w:val="00140B7B"/>
    <w:rsid w:val="00140BF5"/>
    <w:rsid w:val="001410AD"/>
    <w:rsid w:val="00141104"/>
    <w:rsid w:val="00141771"/>
    <w:rsid w:val="001422EE"/>
    <w:rsid w:val="00142C34"/>
    <w:rsid w:val="001443D0"/>
    <w:rsid w:val="001444CC"/>
    <w:rsid w:val="001453A5"/>
    <w:rsid w:val="001461DA"/>
    <w:rsid w:val="00150E92"/>
    <w:rsid w:val="0015127D"/>
    <w:rsid w:val="001527AB"/>
    <w:rsid w:val="00152BB2"/>
    <w:rsid w:val="00155905"/>
    <w:rsid w:val="00155AAE"/>
    <w:rsid w:val="00155BD6"/>
    <w:rsid w:val="001562C6"/>
    <w:rsid w:val="00156920"/>
    <w:rsid w:val="00157F43"/>
    <w:rsid w:val="0016042F"/>
    <w:rsid w:val="00160921"/>
    <w:rsid w:val="00170EC5"/>
    <w:rsid w:val="00172593"/>
    <w:rsid w:val="00174217"/>
    <w:rsid w:val="0017616B"/>
    <w:rsid w:val="00176E1E"/>
    <w:rsid w:val="001779F7"/>
    <w:rsid w:val="0018019A"/>
    <w:rsid w:val="0018085D"/>
    <w:rsid w:val="00180BFE"/>
    <w:rsid w:val="001818F2"/>
    <w:rsid w:val="00183435"/>
    <w:rsid w:val="0018510D"/>
    <w:rsid w:val="00185F3E"/>
    <w:rsid w:val="001878F1"/>
    <w:rsid w:val="001900B1"/>
    <w:rsid w:val="001902C2"/>
    <w:rsid w:val="0019213F"/>
    <w:rsid w:val="001923B8"/>
    <w:rsid w:val="0019284B"/>
    <w:rsid w:val="00192F7A"/>
    <w:rsid w:val="00194060"/>
    <w:rsid w:val="001963E7"/>
    <w:rsid w:val="00196E73"/>
    <w:rsid w:val="001976B0"/>
    <w:rsid w:val="001A1A30"/>
    <w:rsid w:val="001A1D05"/>
    <w:rsid w:val="001A1D8B"/>
    <w:rsid w:val="001A3646"/>
    <w:rsid w:val="001A3E06"/>
    <w:rsid w:val="001A642F"/>
    <w:rsid w:val="001A6CED"/>
    <w:rsid w:val="001A7062"/>
    <w:rsid w:val="001A7D19"/>
    <w:rsid w:val="001B0B12"/>
    <w:rsid w:val="001B249C"/>
    <w:rsid w:val="001B26DC"/>
    <w:rsid w:val="001B38EA"/>
    <w:rsid w:val="001B3A2B"/>
    <w:rsid w:val="001B4720"/>
    <w:rsid w:val="001B557A"/>
    <w:rsid w:val="001B628C"/>
    <w:rsid w:val="001B64A4"/>
    <w:rsid w:val="001B677E"/>
    <w:rsid w:val="001B732E"/>
    <w:rsid w:val="001C05DB"/>
    <w:rsid w:val="001C0F6F"/>
    <w:rsid w:val="001C122C"/>
    <w:rsid w:val="001C1D21"/>
    <w:rsid w:val="001C269A"/>
    <w:rsid w:val="001C2AC2"/>
    <w:rsid w:val="001C42DB"/>
    <w:rsid w:val="001C49AB"/>
    <w:rsid w:val="001D0045"/>
    <w:rsid w:val="001D1FB9"/>
    <w:rsid w:val="001D240B"/>
    <w:rsid w:val="001D273B"/>
    <w:rsid w:val="001D2B63"/>
    <w:rsid w:val="001D358D"/>
    <w:rsid w:val="001D4472"/>
    <w:rsid w:val="001D468E"/>
    <w:rsid w:val="001D46C3"/>
    <w:rsid w:val="001D4D77"/>
    <w:rsid w:val="001D4E7C"/>
    <w:rsid w:val="001D51A2"/>
    <w:rsid w:val="001D6001"/>
    <w:rsid w:val="001D639B"/>
    <w:rsid w:val="001D724A"/>
    <w:rsid w:val="001E1CF4"/>
    <w:rsid w:val="001E1DFA"/>
    <w:rsid w:val="001E2491"/>
    <w:rsid w:val="001E3E2E"/>
    <w:rsid w:val="001E4F5B"/>
    <w:rsid w:val="001E52F2"/>
    <w:rsid w:val="001E6F73"/>
    <w:rsid w:val="001E7D2A"/>
    <w:rsid w:val="001F1586"/>
    <w:rsid w:val="001F248F"/>
    <w:rsid w:val="001F3D2B"/>
    <w:rsid w:val="001F3F51"/>
    <w:rsid w:val="001F4255"/>
    <w:rsid w:val="001F5E62"/>
    <w:rsid w:val="001F784D"/>
    <w:rsid w:val="00200376"/>
    <w:rsid w:val="00201E2B"/>
    <w:rsid w:val="0020200D"/>
    <w:rsid w:val="00202293"/>
    <w:rsid w:val="0020245C"/>
    <w:rsid w:val="002026EC"/>
    <w:rsid w:val="00202840"/>
    <w:rsid w:val="00202A35"/>
    <w:rsid w:val="002072C3"/>
    <w:rsid w:val="00207A29"/>
    <w:rsid w:val="00207B34"/>
    <w:rsid w:val="00207E35"/>
    <w:rsid w:val="00207F24"/>
    <w:rsid w:val="0021066F"/>
    <w:rsid w:val="00211A6C"/>
    <w:rsid w:val="00211B95"/>
    <w:rsid w:val="00212248"/>
    <w:rsid w:val="00213E96"/>
    <w:rsid w:val="00214132"/>
    <w:rsid w:val="00215894"/>
    <w:rsid w:val="002173CA"/>
    <w:rsid w:val="00220042"/>
    <w:rsid w:val="002204DD"/>
    <w:rsid w:val="00220D63"/>
    <w:rsid w:val="002219CB"/>
    <w:rsid w:val="00222E86"/>
    <w:rsid w:val="00224B97"/>
    <w:rsid w:val="002253A7"/>
    <w:rsid w:val="002256F1"/>
    <w:rsid w:val="00225D47"/>
    <w:rsid w:val="002328C2"/>
    <w:rsid w:val="00232953"/>
    <w:rsid w:val="00233E1B"/>
    <w:rsid w:val="00234E15"/>
    <w:rsid w:val="0023731E"/>
    <w:rsid w:val="0023750B"/>
    <w:rsid w:val="00241466"/>
    <w:rsid w:val="00241FA0"/>
    <w:rsid w:val="00243243"/>
    <w:rsid w:val="00244478"/>
    <w:rsid w:val="0024503E"/>
    <w:rsid w:val="00247497"/>
    <w:rsid w:val="002479FC"/>
    <w:rsid w:val="0025093D"/>
    <w:rsid w:val="00252020"/>
    <w:rsid w:val="002520CC"/>
    <w:rsid w:val="0025278C"/>
    <w:rsid w:val="00253ADB"/>
    <w:rsid w:val="00253B7A"/>
    <w:rsid w:val="00253BE1"/>
    <w:rsid w:val="00253CF9"/>
    <w:rsid w:val="002577D5"/>
    <w:rsid w:val="00257FF3"/>
    <w:rsid w:val="002602DB"/>
    <w:rsid w:val="00260839"/>
    <w:rsid w:val="00261339"/>
    <w:rsid w:val="002613DD"/>
    <w:rsid w:val="00261B4A"/>
    <w:rsid w:val="00265D4A"/>
    <w:rsid w:val="00266168"/>
    <w:rsid w:val="00266E68"/>
    <w:rsid w:val="002704B2"/>
    <w:rsid w:val="00270512"/>
    <w:rsid w:val="00271B9B"/>
    <w:rsid w:val="00272D11"/>
    <w:rsid w:val="00272E4E"/>
    <w:rsid w:val="00272E8D"/>
    <w:rsid w:val="00273604"/>
    <w:rsid w:val="0027647D"/>
    <w:rsid w:val="00276B1F"/>
    <w:rsid w:val="00280FF2"/>
    <w:rsid w:val="00281D81"/>
    <w:rsid w:val="002823CA"/>
    <w:rsid w:val="00285647"/>
    <w:rsid w:val="00286480"/>
    <w:rsid w:val="002900C4"/>
    <w:rsid w:val="002915C1"/>
    <w:rsid w:val="002918CE"/>
    <w:rsid w:val="0029340D"/>
    <w:rsid w:val="00293FD8"/>
    <w:rsid w:val="002964CF"/>
    <w:rsid w:val="002968E4"/>
    <w:rsid w:val="002972AB"/>
    <w:rsid w:val="002A0FD5"/>
    <w:rsid w:val="002A4F1C"/>
    <w:rsid w:val="002A68DF"/>
    <w:rsid w:val="002A7AEE"/>
    <w:rsid w:val="002B2B1C"/>
    <w:rsid w:val="002B2DA8"/>
    <w:rsid w:val="002B3EB6"/>
    <w:rsid w:val="002B4424"/>
    <w:rsid w:val="002B48EB"/>
    <w:rsid w:val="002B51EF"/>
    <w:rsid w:val="002B620E"/>
    <w:rsid w:val="002B67C8"/>
    <w:rsid w:val="002C0720"/>
    <w:rsid w:val="002C0B36"/>
    <w:rsid w:val="002C1472"/>
    <w:rsid w:val="002C36C7"/>
    <w:rsid w:val="002C456E"/>
    <w:rsid w:val="002C52A8"/>
    <w:rsid w:val="002C586F"/>
    <w:rsid w:val="002D1E5E"/>
    <w:rsid w:val="002D5624"/>
    <w:rsid w:val="002D6076"/>
    <w:rsid w:val="002D76BD"/>
    <w:rsid w:val="002D7B39"/>
    <w:rsid w:val="002D7D66"/>
    <w:rsid w:val="002E02ED"/>
    <w:rsid w:val="002E1485"/>
    <w:rsid w:val="002E26C2"/>
    <w:rsid w:val="002E26C3"/>
    <w:rsid w:val="002E26E8"/>
    <w:rsid w:val="002E295D"/>
    <w:rsid w:val="002E2D43"/>
    <w:rsid w:val="002E3A9D"/>
    <w:rsid w:val="002E480D"/>
    <w:rsid w:val="002E502A"/>
    <w:rsid w:val="002E5928"/>
    <w:rsid w:val="002E72C8"/>
    <w:rsid w:val="002E7771"/>
    <w:rsid w:val="002F081F"/>
    <w:rsid w:val="002F1E3B"/>
    <w:rsid w:val="002F2443"/>
    <w:rsid w:val="002F2495"/>
    <w:rsid w:val="002F2AB7"/>
    <w:rsid w:val="002F304B"/>
    <w:rsid w:val="002F4F91"/>
    <w:rsid w:val="002F72C2"/>
    <w:rsid w:val="00300DFA"/>
    <w:rsid w:val="0030401A"/>
    <w:rsid w:val="00305321"/>
    <w:rsid w:val="003056C3"/>
    <w:rsid w:val="00306292"/>
    <w:rsid w:val="003068CB"/>
    <w:rsid w:val="00310BD5"/>
    <w:rsid w:val="00310D72"/>
    <w:rsid w:val="003165D5"/>
    <w:rsid w:val="00317191"/>
    <w:rsid w:val="003177C7"/>
    <w:rsid w:val="0032101C"/>
    <w:rsid w:val="00321702"/>
    <w:rsid w:val="00321F5D"/>
    <w:rsid w:val="00322306"/>
    <w:rsid w:val="00322E57"/>
    <w:rsid w:val="00323CC9"/>
    <w:rsid w:val="00324ABE"/>
    <w:rsid w:val="00325AC5"/>
    <w:rsid w:val="0032673C"/>
    <w:rsid w:val="00326D69"/>
    <w:rsid w:val="003270B0"/>
    <w:rsid w:val="0033001D"/>
    <w:rsid w:val="0033050D"/>
    <w:rsid w:val="00330894"/>
    <w:rsid w:val="003328D2"/>
    <w:rsid w:val="00333DBF"/>
    <w:rsid w:val="00334D9F"/>
    <w:rsid w:val="003351BD"/>
    <w:rsid w:val="0033545E"/>
    <w:rsid w:val="00337A2D"/>
    <w:rsid w:val="00340042"/>
    <w:rsid w:val="003429AE"/>
    <w:rsid w:val="003429E9"/>
    <w:rsid w:val="003435CC"/>
    <w:rsid w:val="00344F5F"/>
    <w:rsid w:val="00345796"/>
    <w:rsid w:val="00346491"/>
    <w:rsid w:val="003478F7"/>
    <w:rsid w:val="003507EC"/>
    <w:rsid w:val="00351024"/>
    <w:rsid w:val="0035125E"/>
    <w:rsid w:val="0035177F"/>
    <w:rsid w:val="0035302A"/>
    <w:rsid w:val="0035315C"/>
    <w:rsid w:val="003550A6"/>
    <w:rsid w:val="00355A15"/>
    <w:rsid w:val="00355E39"/>
    <w:rsid w:val="003563F1"/>
    <w:rsid w:val="003568EF"/>
    <w:rsid w:val="0035752F"/>
    <w:rsid w:val="0036004C"/>
    <w:rsid w:val="00362D30"/>
    <w:rsid w:val="00363A53"/>
    <w:rsid w:val="00364795"/>
    <w:rsid w:val="0036489B"/>
    <w:rsid w:val="00364AB9"/>
    <w:rsid w:val="00365545"/>
    <w:rsid w:val="00365FCC"/>
    <w:rsid w:val="00366AB6"/>
    <w:rsid w:val="0037001C"/>
    <w:rsid w:val="00370E7F"/>
    <w:rsid w:val="0037101F"/>
    <w:rsid w:val="00372691"/>
    <w:rsid w:val="00374A89"/>
    <w:rsid w:val="00376711"/>
    <w:rsid w:val="003808C4"/>
    <w:rsid w:val="00384A1E"/>
    <w:rsid w:val="00384FAC"/>
    <w:rsid w:val="00385019"/>
    <w:rsid w:val="003852EB"/>
    <w:rsid w:val="00386D6B"/>
    <w:rsid w:val="0039005F"/>
    <w:rsid w:val="00390AA3"/>
    <w:rsid w:val="003923A4"/>
    <w:rsid w:val="0039436E"/>
    <w:rsid w:val="003953CB"/>
    <w:rsid w:val="003969E3"/>
    <w:rsid w:val="00397FC7"/>
    <w:rsid w:val="003A1519"/>
    <w:rsid w:val="003A2B7E"/>
    <w:rsid w:val="003A658C"/>
    <w:rsid w:val="003A7BB2"/>
    <w:rsid w:val="003B0CBD"/>
    <w:rsid w:val="003B0CF3"/>
    <w:rsid w:val="003B1400"/>
    <w:rsid w:val="003B1697"/>
    <w:rsid w:val="003B2AF2"/>
    <w:rsid w:val="003B3F62"/>
    <w:rsid w:val="003B3FD1"/>
    <w:rsid w:val="003B4157"/>
    <w:rsid w:val="003B5035"/>
    <w:rsid w:val="003B51DF"/>
    <w:rsid w:val="003B5FA2"/>
    <w:rsid w:val="003B6BC9"/>
    <w:rsid w:val="003C0B80"/>
    <w:rsid w:val="003C5D5C"/>
    <w:rsid w:val="003C78B7"/>
    <w:rsid w:val="003C7ABC"/>
    <w:rsid w:val="003D043D"/>
    <w:rsid w:val="003D1297"/>
    <w:rsid w:val="003D3A49"/>
    <w:rsid w:val="003D4465"/>
    <w:rsid w:val="003D4B0F"/>
    <w:rsid w:val="003D52E2"/>
    <w:rsid w:val="003D611B"/>
    <w:rsid w:val="003D69CE"/>
    <w:rsid w:val="003D767B"/>
    <w:rsid w:val="003E023E"/>
    <w:rsid w:val="003E028F"/>
    <w:rsid w:val="003E0949"/>
    <w:rsid w:val="003E2C4B"/>
    <w:rsid w:val="003E6BBE"/>
    <w:rsid w:val="003E6C62"/>
    <w:rsid w:val="003E763C"/>
    <w:rsid w:val="003E771E"/>
    <w:rsid w:val="003F1C24"/>
    <w:rsid w:val="003F2297"/>
    <w:rsid w:val="003F35F6"/>
    <w:rsid w:val="003F3917"/>
    <w:rsid w:val="003F3BFB"/>
    <w:rsid w:val="003F3DAF"/>
    <w:rsid w:val="003F4523"/>
    <w:rsid w:val="003F65F5"/>
    <w:rsid w:val="003F76A3"/>
    <w:rsid w:val="003F7771"/>
    <w:rsid w:val="00400700"/>
    <w:rsid w:val="00401EA0"/>
    <w:rsid w:val="00402636"/>
    <w:rsid w:val="00402972"/>
    <w:rsid w:val="004029F0"/>
    <w:rsid w:val="00402BC6"/>
    <w:rsid w:val="00403739"/>
    <w:rsid w:val="00404D45"/>
    <w:rsid w:val="004055F5"/>
    <w:rsid w:val="004059A3"/>
    <w:rsid w:val="00405DCB"/>
    <w:rsid w:val="0040661D"/>
    <w:rsid w:val="00406900"/>
    <w:rsid w:val="00406A1F"/>
    <w:rsid w:val="00407661"/>
    <w:rsid w:val="00407980"/>
    <w:rsid w:val="004104E1"/>
    <w:rsid w:val="004135FC"/>
    <w:rsid w:val="00414107"/>
    <w:rsid w:val="004152DC"/>
    <w:rsid w:val="004174D8"/>
    <w:rsid w:val="0042080B"/>
    <w:rsid w:val="00420B84"/>
    <w:rsid w:val="004215CB"/>
    <w:rsid w:val="00421DA0"/>
    <w:rsid w:val="0042546D"/>
    <w:rsid w:val="00427A2C"/>
    <w:rsid w:val="004304E7"/>
    <w:rsid w:val="00431342"/>
    <w:rsid w:val="00431B8F"/>
    <w:rsid w:val="00431D3F"/>
    <w:rsid w:val="00431E72"/>
    <w:rsid w:val="004325D7"/>
    <w:rsid w:val="00433684"/>
    <w:rsid w:val="00433B45"/>
    <w:rsid w:val="004347C1"/>
    <w:rsid w:val="00437079"/>
    <w:rsid w:val="004373B3"/>
    <w:rsid w:val="0043745F"/>
    <w:rsid w:val="004375DA"/>
    <w:rsid w:val="00440AD1"/>
    <w:rsid w:val="00441775"/>
    <w:rsid w:val="00442E6E"/>
    <w:rsid w:val="0044327E"/>
    <w:rsid w:val="004434E3"/>
    <w:rsid w:val="00443AA7"/>
    <w:rsid w:val="00446B5D"/>
    <w:rsid w:val="004518A9"/>
    <w:rsid w:val="00452B37"/>
    <w:rsid w:val="004574F4"/>
    <w:rsid w:val="00457FBB"/>
    <w:rsid w:val="00461080"/>
    <w:rsid w:val="00461E9F"/>
    <w:rsid w:val="00462DAC"/>
    <w:rsid w:val="004632DA"/>
    <w:rsid w:val="00463BD0"/>
    <w:rsid w:val="004649ED"/>
    <w:rsid w:val="004649F4"/>
    <w:rsid w:val="00465441"/>
    <w:rsid w:val="00465F5F"/>
    <w:rsid w:val="00467C2E"/>
    <w:rsid w:val="00467F9B"/>
    <w:rsid w:val="0047021F"/>
    <w:rsid w:val="00472306"/>
    <w:rsid w:val="004738D6"/>
    <w:rsid w:val="00473A5C"/>
    <w:rsid w:val="00476CDD"/>
    <w:rsid w:val="00477D7E"/>
    <w:rsid w:val="004801D4"/>
    <w:rsid w:val="00480839"/>
    <w:rsid w:val="00481491"/>
    <w:rsid w:val="00482882"/>
    <w:rsid w:val="00485D20"/>
    <w:rsid w:val="00486962"/>
    <w:rsid w:val="00487693"/>
    <w:rsid w:val="00487AEF"/>
    <w:rsid w:val="00490ADE"/>
    <w:rsid w:val="004911A5"/>
    <w:rsid w:val="00491CBA"/>
    <w:rsid w:val="00492304"/>
    <w:rsid w:val="00493D1A"/>
    <w:rsid w:val="004945B9"/>
    <w:rsid w:val="004957B2"/>
    <w:rsid w:val="00496487"/>
    <w:rsid w:val="0049685A"/>
    <w:rsid w:val="004A0A48"/>
    <w:rsid w:val="004A0B0E"/>
    <w:rsid w:val="004A322B"/>
    <w:rsid w:val="004A3230"/>
    <w:rsid w:val="004A471A"/>
    <w:rsid w:val="004A5E2A"/>
    <w:rsid w:val="004A610A"/>
    <w:rsid w:val="004A75E6"/>
    <w:rsid w:val="004B0D43"/>
    <w:rsid w:val="004B1674"/>
    <w:rsid w:val="004B3709"/>
    <w:rsid w:val="004B404D"/>
    <w:rsid w:val="004B4D55"/>
    <w:rsid w:val="004B71BC"/>
    <w:rsid w:val="004B79F1"/>
    <w:rsid w:val="004B7E69"/>
    <w:rsid w:val="004C1541"/>
    <w:rsid w:val="004C2064"/>
    <w:rsid w:val="004C2C08"/>
    <w:rsid w:val="004C3EF2"/>
    <w:rsid w:val="004C40CC"/>
    <w:rsid w:val="004C54D3"/>
    <w:rsid w:val="004C5B08"/>
    <w:rsid w:val="004D014A"/>
    <w:rsid w:val="004D06CB"/>
    <w:rsid w:val="004D209D"/>
    <w:rsid w:val="004D29FF"/>
    <w:rsid w:val="004D2ED1"/>
    <w:rsid w:val="004D3106"/>
    <w:rsid w:val="004D381F"/>
    <w:rsid w:val="004D43FD"/>
    <w:rsid w:val="004D68EC"/>
    <w:rsid w:val="004D7207"/>
    <w:rsid w:val="004E1A6F"/>
    <w:rsid w:val="004E24BE"/>
    <w:rsid w:val="004E2F34"/>
    <w:rsid w:val="004E3A1D"/>
    <w:rsid w:val="004E3C2E"/>
    <w:rsid w:val="004E5424"/>
    <w:rsid w:val="004E67E2"/>
    <w:rsid w:val="004E6883"/>
    <w:rsid w:val="004F1177"/>
    <w:rsid w:val="004F1470"/>
    <w:rsid w:val="004F1DAA"/>
    <w:rsid w:val="004F3619"/>
    <w:rsid w:val="004F5449"/>
    <w:rsid w:val="004F5AD1"/>
    <w:rsid w:val="004F5CEA"/>
    <w:rsid w:val="004F5E46"/>
    <w:rsid w:val="004F6C4E"/>
    <w:rsid w:val="004F7AD3"/>
    <w:rsid w:val="004F7DC7"/>
    <w:rsid w:val="005000EC"/>
    <w:rsid w:val="00500C4E"/>
    <w:rsid w:val="0050147C"/>
    <w:rsid w:val="0050154E"/>
    <w:rsid w:val="005021C4"/>
    <w:rsid w:val="005024EC"/>
    <w:rsid w:val="0050273C"/>
    <w:rsid w:val="00503F0A"/>
    <w:rsid w:val="005057C7"/>
    <w:rsid w:val="00506517"/>
    <w:rsid w:val="005077E3"/>
    <w:rsid w:val="005101E4"/>
    <w:rsid w:val="00510281"/>
    <w:rsid w:val="005113C2"/>
    <w:rsid w:val="00511E12"/>
    <w:rsid w:val="00512A7E"/>
    <w:rsid w:val="00514A24"/>
    <w:rsid w:val="00520387"/>
    <w:rsid w:val="005204CE"/>
    <w:rsid w:val="00520A07"/>
    <w:rsid w:val="005215C8"/>
    <w:rsid w:val="005218EC"/>
    <w:rsid w:val="00524FFF"/>
    <w:rsid w:val="00527E55"/>
    <w:rsid w:val="005309C1"/>
    <w:rsid w:val="00530F7E"/>
    <w:rsid w:val="0053298F"/>
    <w:rsid w:val="00532A7A"/>
    <w:rsid w:val="00532FFF"/>
    <w:rsid w:val="00535258"/>
    <w:rsid w:val="0053545B"/>
    <w:rsid w:val="005375AA"/>
    <w:rsid w:val="005375F8"/>
    <w:rsid w:val="00537E7B"/>
    <w:rsid w:val="00541715"/>
    <w:rsid w:val="00541DBC"/>
    <w:rsid w:val="00542669"/>
    <w:rsid w:val="00544B99"/>
    <w:rsid w:val="00546566"/>
    <w:rsid w:val="00547E2E"/>
    <w:rsid w:val="00551704"/>
    <w:rsid w:val="00551FB4"/>
    <w:rsid w:val="00552A5B"/>
    <w:rsid w:val="00553044"/>
    <w:rsid w:val="005531E6"/>
    <w:rsid w:val="005542F7"/>
    <w:rsid w:val="00554380"/>
    <w:rsid w:val="00554CC9"/>
    <w:rsid w:val="00554EBB"/>
    <w:rsid w:val="00557422"/>
    <w:rsid w:val="005574C3"/>
    <w:rsid w:val="00560048"/>
    <w:rsid w:val="00560E93"/>
    <w:rsid w:val="0056473E"/>
    <w:rsid w:val="005658AB"/>
    <w:rsid w:val="00566E4E"/>
    <w:rsid w:val="00567465"/>
    <w:rsid w:val="005702AE"/>
    <w:rsid w:val="00572609"/>
    <w:rsid w:val="00572E02"/>
    <w:rsid w:val="00572E7C"/>
    <w:rsid w:val="005737D4"/>
    <w:rsid w:val="005737F1"/>
    <w:rsid w:val="00573C56"/>
    <w:rsid w:val="005763D0"/>
    <w:rsid w:val="00576A4C"/>
    <w:rsid w:val="00577627"/>
    <w:rsid w:val="005813BC"/>
    <w:rsid w:val="00581727"/>
    <w:rsid w:val="00582A3F"/>
    <w:rsid w:val="00583B23"/>
    <w:rsid w:val="00584F90"/>
    <w:rsid w:val="00585F44"/>
    <w:rsid w:val="005870E3"/>
    <w:rsid w:val="005878DA"/>
    <w:rsid w:val="0059049C"/>
    <w:rsid w:val="00590756"/>
    <w:rsid w:val="005918F1"/>
    <w:rsid w:val="00594895"/>
    <w:rsid w:val="00594A87"/>
    <w:rsid w:val="005953B8"/>
    <w:rsid w:val="005A0B77"/>
    <w:rsid w:val="005A0EC9"/>
    <w:rsid w:val="005A2449"/>
    <w:rsid w:val="005A32F6"/>
    <w:rsid w:val="005A340C"/>
    <w:rsid w:val="005A38D4"/>
    <w:rsid w:val="005B0BC2"/>
    <w:rsid w:val="005B2141"/>
    <w:rsid w:val="005B2976"/>
    <w:rsid w:val="005B2BDA"/>
    <w:rsid w:val="005B2CF2"/>
    <w:rsid w:val="005B3B24"/>
    <w:rsid w:val="005B3D80"/>
    <w:rsid w:val="005B4436"/>
    <w:rsid w:val="005B5936"/>
    <w:rsid w:val="005B5B20"/>
    <w:rsid w:val="005B6568"/>
    <w:rsid w:val="005B685D"/>
    <w:rsid w:val="005B6C5B"/>
    <w:rsid w:val="005C0506"/>
    <w:rsid w:val="005C0720"/>
    <w:rsid w:val="005C3099"/>
    <w:rsid w:val="005C4F28"/>
    <w:rsid w:val="005C594A"/>
    <w:rsid w:val="005C5E23"/>
    <w:rsid w:val="005D1B7D"/>
    <w:rsid w:val="005D282B"/>
    <w:rsid w:val="005D299A"/>
    <w:rsid w:val="005D380E"/>
    <w:rsid w:val="005D3893"/>
    <w:rsid w:val="005D5923"/>
    <w:rsid w:val="005D62B9"/>
    <w:rsid w:val="005D6DF5"/>
    <w:rsid w:val="005E004F"/>
    <w:rsid w:val="005E182E"/>
    <w:rsid w:val="005E239B"/>
    <w:rsid w:val="005E26ED"/>
    <w:rsid w:val="005E2ED8"/>
    <w:rsid w:val="005E2EE1"/>
    <w:rsid w:val="005E32FB"/>
    <w:rsid w:val="005E3EDF"/>
    <w:rsid w:val="005E40DF"/>
    <w:rsid w:val="005E42EE"/>
    <w:rsid w:val="005E5123"/>
    <w:rsid w:val="005E6617"/>
    <w:rsid w:val="005F0978"/>
    <w:rsid w:val="005F127F"/>
    <w:rsid w:val="005F1ACC"/>
    <w:rsid w:val="005F2425"/>
    <w:rsid w:val="005F2777"/>
    <w:rsid w:val="005F2880"/>
    <w:rsid w:val="005F3753"/>
    <w:rsid w:val="005F431C"/>
    <w:rsid w:val="005F4725"/>
    <w:rsid w:val="005F4979"/>
    <w:rsid w:val="005F53B7"/>
    <w:rsid w:val="005F584A"/>
    <w:rsid w:val="005F7954"/>
    <w:rsid w:val="0060049A"/>
    <w:rsid w:val="00601943"/>
    <w:rsid w:val="006023DD"/>
    <w:rsid w:val="00602517"/>
    <w:rsid w:val="0060438F"/>
    <w:rsid w:val="00605953"/>
    <w:rsid w:val="00605A40"/>
    <w:rsid w:val="0061166D"/>
    <w:rsid w:val="00612440"/>
    <w:rsid w:val="00612D3B"/>
    <w:rsid w:val="00612F00"/>
    <w:rsid w:val="00613530"/>
    <w:rsid w:val="0061359E"/>
    <w:rsid w:val="0061604F"/>
    <w:rsid w:val="006214E0"/>
    <w:rsid w:val="006226AC"/>
    <w:rsid w:val="00623434"/>
    <w:rsid w:val="006237C1"/>
    <w:rsid w:val="00624511"/>
    <w:rsid w:val="00625FE6"/>
    <w:rsid w:val="00631112"/>
    <w:rsid w:val="00632FA2"/>
    <w:rsid w:val="00636E14"/>
    <w:rsid w:val="00637438"/>
    <w:rsid w:val="00640409"/>
    <w:rsid w:val="00640967"/>
    <w:rsid w:val="00640A65"/>
    <w:rsid w:val="006420FB"/>
    <w:rsid w:val="00642336"/>
    <w:rsid w:val="00642ADE"/>
    <w:rsid w:val="00647311"/>
    <w:rsid w:val="00647E9A"/>
    <w:rsid w:val="00647EA1"/>
    <w:rsid w:val="0065043A"/>
    <w:rsid w:val="0065081B"/>
    <w:rsid w:val="00650EFF"/>
    <w:rsid w:val="00651F4C"/>
    <w:rsid w:val="006525C2"/>
    <w:rsid w:val="00652B44"/>
    <w:rsid w:val="00654052"/>
    <w:rsid w:val="006559E2"/>
    <w:rsid w:val="00656F06"/>
    <w:rsid w:val="00663AFA"/>
    <w:rsid w:val="00664C22"/>
    <w:rsid w:val="006656F9"/>
    <w:rsid w:val="00665937"/>
    <w:rsid w:val="006674D7"/>
    <w:rsid w:val="00670E33"/>
    <w:rsid w:val="006727F1"/>
    <w:rsid w:val="00672D68"/>
    <w:rsid w:val="00673F6A"/>
    <w:rsid w:val="00675523"/>
    <w:rsid w:val="006772D2"/>
    <w:rsid w:val="00682972"/>
    <w:rsid w:val="00683C3D"/>
    <w:rsid w:val="006879C6"/>
    <w:rsid w:val="0069006C"/>
    <w:rsid w:val="00690845"/>
    <w:rsid w:val="00692C83"/>
    <w:rsid w:val="006939D5"/>
    <w:rsid w:val="00693B6C"/>
    <w:rsid w:val="00694A27"/>
    <w:rsid w:val="006952AF"/>
    <w:rsid w:val="0069539B"/>
    <w:rsid w:val="006963B5"/>
    <w:rsid w:val="0069739A"/>
    <w:rsid w:val="00697880"/>
    <w:rsid w:val="00697A22"/>
    <w:rsid w:val="006A1D93"/>
    <w:rsid w:val="006A2639"/>
    <w:rsid w:val="006A2843"/>
    <w:rsid w:val="006B19C8"/>
    <w:rsid w:val="006B1BB7"/>
    <w:rsid w:val="006B2469"/>
    <w:rsid w:val="006B2528"/>
    <w:rsid w:val="006B5A61"/>
    <w:rsid w:val="006B6185"/>
    <w:rsid w:val="006B7C0A"/>
    <w:rsid w:val="006C0510"/>
    <w:rsid w:val="006C0A24"/>
    <w:rsid w:val="006C3DC9"/>
    <w:rsid w:val="006C4D62"/>
    <w:rsid w:val="006C5533"/>
    <w:rsid w:val="006D1090"/>
    <w:rsid w:val="006D1C3B"/>
    <w:rsid w:val="006D2240"/>
    <w:rsid w:val="006D28A5"/>
    <w:rsid w:val="006D38E1"/>
    <w:rsid w:val="006D3A2E"/>
    <w:rsid w:val="006D3C57"/>
    <w:rsid w:val="006D4C37"/>
    <w:rsid w:val="006D6C22"/>
    <w:rsid w:val="006D6D51"/>
    <w:rsid w:val="006D7CF3"/>
    <w:rsid w:val="006E0C60"/>
    <w:rsid w:val="006E1230"/>
    <w:rsid w:val="006E2FB6"/>
    <w:rsid w:val="006E44BE"/>
    <w:rsid w:val="006E5030"/>
    <w:rsid w:val="006E789B"/>
    <w:rsid w:val="006E7BF5"/>
    <w:rsid w:val="006F149F"/>
    <w:rsid w:val="006F1B4C"/>
    <w:rsid w:val="006F25FF"/>
    <w:rsid w:val="006F419E"/>
    <w:rsid w:val="006F6254"/>
    <w:rsid w:val="00700EF2"/>
    <w:rsid w:val="00702521"/>
    <w:rsid w:val="00704249"/>
    <w:rsid w:val="00704505"/>
    <w:rsid w:val="00705F1D"/>
    <w:rsid w:val="0071037B"/>
    <w:rsid w:val="0071158D"/>
    <w:rsid w:val="00711E16"/>
    <w:rsid w:val="007134AE"/>
    <w:rsid w:val="0071781D"/>
    <w:rsid w:val="007200C5"/>
    <w:rsid w:val="007223BF"/>
    <w:rsid w:val="00722E1C"/>
    <w:rsid w:val="00722FA2"/>
    <w:rsid w:val="00723E15"/>
    <w:rsid w:val="007275E6"/>
    <w:rsid w:val="00727BEC"/>
    <w:rsid w:val="0073039B"/>
    <w:rsid w:val="007304FB"/>
    <w:rsid w:val="00732949"/>
    <w:rsid w:val="00732DBC"/>
    <w:rsid w:val="00733970"/>
    <w:rsid w:val="00734754"/>
    <w:rsid w:val="00735C03"/>
    <w:rsid w:val="007364F6"/>
    <w:rsid w:val="0074145F"/>
    <w:rsid w:val="00741FBB"/>
    <w:rsid w:val="0074208A"/>
    <w:rsid w:val="00742698"/>
    <w:rsid w:val="00743A0C"/>
    <w:rsid w:val="00744468"/>
    <w:rsid w:val="00745A6E"/>
    <w:rsid w:val="00746238"/>
    <w:rsid w:val="007464D2"/>
    <w:rsid w:val="007500D8"/>
    <w:rsid w:val="00750D7F"/>
    <w:rsid w:val="0075129D"/>
    <w:rsid w:val="007515C0"/>
    <w:rsid w:val="0075179A"/>
    <w:rsid w:val="00752C85"/>
    <w:rsid w:val="00754728"/>
    <w:rsid w:val="00754862"/>
    <w:rsid w:val="00754CE3"/>
    <w:rsid w:val="00756ED0"/>
    <w:rsid w:val="007570CB"/>
    <w:rsid w:val="00757936"/>
    <w:rsid w:val="00757ECA"/>
    <w:rsid w:val="00762268"/>
    <w:rsid w:val="0076257A"/>
    <w:rsid w:val="007638EA"/>
    <w:rsid w:val="0076408E"/>
    <w:rsid w:val="00764245"/>
    <w:rsid w:val="00766AE4"/>
    <w:rsid w:val="00766C4D"/>
    <w:rsid w:val="00767BAD"/>
    <w:rsid w:val="007707D5"/>
    <w:rsid w:val="00770AC1"/>
    <w:rsid w:val="00772398"/>
    <w:rsid w:val="00774428"/>
    <w:rsid w:val="007759AC"/>
    <w:rsid w:val="00776D30"/>
    <w:rsid w:val="007773E6"/>
    <w:rsid w:val="0078190C"/>
    <w:rsid w:val="00783A41"/>
    <w:rsid w:val="007844F3"/>
    <w:rsid w:val="00784547"/>
    <w:rsid w:val="007873C1"/>
    <w:rsid w:val="00787B83"/>
    <w:rsid w:val="00791B0A"/>
    <w:rsid w:val="0079508D"/>
    <w:rsid w:val="00795D7E"/>
    <w:rsid w:val="0079720D"/>
    <w:rsid w:val="00797548"/>
    <w:rsid w:val="007A3B54"/>
    <w:rsid w:val="007A3D61"/>
    <w:rsid w:val="007A5B9C"/>
    <w:rsid w:val="007B0377"/>
    <w:rsid w:val="007B0665"/>
    <w:rsid w:val="007B0C90"/>
    <w:rsid w:val="007B1873"/>
    <w:rsid w:val="007B1AFF"/>
    <w:rsid w:val="007B2E5F"/>
    <w:rsid w:val="007B364E"/>
    <w:rsid w:val="007B5254"/>
    <w:rsid w:val="007B74C5"/>
    <w:rsid w:val="007B7B46"/>
    <w:rsid w:val="007C01B1"/>
    <w:rsid w:val="007C088E"/>
    <w:rsid w:val="007C1C98"/>
    <w:rsid w:val="007C2D06"/>
    <w:rsid w:val="007C2FFA"/>
    <w:rsid w:val="007C6C16"/>
    <w:rsid w:val="007C6D19"/>
    <w:rsid w:val="007D1625"/>
    <w:rsid w:val="007D1D66"/>
    <w:rsid w:val="007D2A3D"/>
    <w:rsid w:val="007D2A72"/>
    <w:rsid w:val="007D2AE7"/>
    <w:rsid w:val="007D542B"/>
    <w:rsid w:val="007D5722"/>
    <w:rsid w:val="007D7A55"/>
    <w:rsid w:val="007E0D7B"/>
    <w:rsid w:val="007E1B84"/>
    <w:rsid w:val="007E2183"/>
    <w:rsid w:val="007E3587"/>
    <w:rsid w:val="007E35D2"/>
    <w:rsid w:val="007E4E65"/>
    <w:rsid w:val="007E6CDD"/>
    <w:rsid w:val="007E6DC1"/>
    <w:rsid w:val="007F01B8"/>
    <w:rsid w:val="007F1552"/>
    <w:rsid w:val="007F1BEE"/>
    <w:rsid w:val="007F4B69"/>
    <w:rsid w:val="007F4D5E"/>
    <w:rsid w:val="007F7EE6"/>
    <w:rsid w:val="0080008E"/>
    <w:rsid w:val="00800BAF"/>
    <w:rsid w:val="00801012"/>
    <w:rsid w:val="00803C11"/>
    <w:rsid w:val="00803FF9"/>
    <w:rsid w:val="008046BE"/>
    <w:rsid w:val="008048D5"/>
    <w:rsid w:val="00805385"/>
    <w:rsid w:val="00806BE4"/>
    <w:rsid w:val="00810BD8"/>
    <w:rsid w:val="00810FCF"/>
    <w:rsid w:val="008117CB"/>
    <w:rsid w:val="00812126"/>
    <w:rsid w:val="00812784"/>
    <w:rsid w:val="00812C65"/>
    <w:rsid w:val="00816F7B"/>
    <w:rsid w:val="00817818"/>
    <w:rsid w:val="00820489"/>
    <w:rsid w:val="00821E37"/>
    <w:rsid w:val="00821EE7"/>
    <w:rsid w:val="008226C4"/>
    <w:rsid w:val="00822E1F"/>
    <w:rsid w:val="00826056"/>
    <w:rsid w:val="0083038B"/>
    <w:rsid w:val="008316C9"/>
    <w:rsid w:val="00832BA7"/>
    <w:rsid w:val="00832D94"/>
    <w:rsid w:val="00834682"/>
    <w:rsid w:val="00835858"/>
    <w:rsid w:val="0083629E"/>
    <w:rsid w:val="0083712A"/>
    <w:rsid w:val="00837BC8"/>
    <w:rsid w:val="008402E8"/>
    <w:rsid w:val="008403BD"/>
    <w:rsid w:val="00840923"/>
    <w:rsid w:val="0084190E"/>
    <w:rsid w:val="00841E5F"/>
    <w:rsid w:val="00841FB9"/>
    <w:rsid w:val="0084355C"/>
    <w:rsid w:val="008457EB"/>
    <w:rsid w:val="008475A9"/>
    <w:rsid w:val="00847DFC"/>
    <w:rsid w:val="00847E08"/>
    <w:rsid w:val="00852D97"/>
    <w:rsid w:val="00853B13"/>
    <w:rsid w:val="00854F19"/>
    <w:rsid w:val="0085578A"/>
    <w:rsid w:val="00857853"/>
    <w:rsid w:val="00857B37"/>
    <w:rsid w:val="008610F1"/>
    <w:rsid w:val="00863247"/>
    <w:rsid w:val="00864DF5"/>
    <w:rsid w:val="00867947"/>
    <w:rsid w:val="00867C21"/>
    <w:rsid w:val="00871F16"/>
    <w:rsid w:val="00872028"/>
    <w:rsid w:val="0087305C"/>
    <w:rsid w:val="008734E9"/>
    <w:rsid w:val="00875567"/>
    <w:rsid w:val="00875696"/>
    <w:rsid w:val="00875CC9"/>
    <w:rsid w:val="00876105"/>
    <w:rsid w:val="008813D0"/>
    <w:rsid w:val="0088146F"/>
    <w:rsid w:val="00881B39"/>
    <w:rsid w:val="00883D0C"/>
    <w:rsid w:val="0088471A"/>
    <w:rsid w:val="00884CC7"/>
    <w:rsid w:val="00884F9C"/>
    <w:rsid w:val="008875FF"/>
    <w:rsid w:val="00887939"/>
    <w:rsid w:val="008879B6"/>
    <w:rsid w:val="00887A0A"/>
    <w:rsid w:val="00890AA6"/>
    <w:rsid w:val="00890F14"/>
    <w:rsid w:val="00891855"/>
    <w:rsid w:val="00892887"/>
    <w:rsid w:val="0089323A"/>
    <w:rsid w:val="008955D8"/>
    <w:rsid w:val="00895FC6"/>
    <w:rsid w:val="00896032"/>
    <w:rsid w:val="0089609D"/>
    <w:rsid w:val="008A1280"/>
    <w:rsid w:val="008A1B41"/>
    <w:rsid w:val="008A203A"/>
    <w:rsid w:val="008A342C"/>
    <w:rsid w:val="008A4802"/>
    <w:rsid w:val="008A4874"/>
    <w:rsid w:val="008A5858"/>
    <w:rsid w:val="008B2014"/>
    <w:rsid w:val="008B211F"/>
    <w:rsid w:val="008B2603"/>
    <w:rsid w:val="008B3FA0"/>
    <w:rsid w:val="008B5753"/>
    <w:rsid w:val="008B60DE"/>
    <w:rsid w:val="008B6284"/>
    <w:rsid w:val="008B7291"/>
    <w:rsid w:val="008B7958"/>
    <w:rsid w:val="008C2510"/>
    <w:rsid w:val="008C2EA6"/>
    <w:rsid w:val="008C3724"/>
    <w:rsid w:val="008C492E"/>
    <w:rsid w:val="008C5C34"/>
    <w:rsid w:val="008C5E42"/>
    <w:rsid w:val="008C6A1B"/>
    <w:rsid w:val="008C7369"/>
    <w:rsid w:val="008C794C"/>
    <w:rsid w:val="008D0526"/>
    <w:rsid w:val="008D1A6C"/>
    <w:rsid w:val="008D1FB6"/>
    <w:rsid w:val="008D4550"/>
    <w:rsid w:val="008D4D3C"/>
    <w:rsid w:val="008D5039"/>
    <w:rsid w:val="008D55A8"/>
    <w:rsid w:val="008D572E"/>
    <w:rsid w:val="008D5B2E"/>
    <w:rsid w:val="008D6DFE"/>
    <w:rsid w:val="008D72A5"/>
    <w:rsid w:val="008D7CBB"/>
    <w:rsid w:val="008E0689"/>
    <w:rsid w:val="008E1648"/>
    <w:rsid w:val="008E2B33"/>
    <w:rsid w:val="008E3BB5"/>
    <w:rsid w:val="008E3BFC"/>
    <w:rsid w:val="008E4438"/>
    <w:rsid w:val="008E5588"/>
    <w:rsid w:val="008F049A"/>
    <w:rsid w:val="008F0BEF"/>
    <w:rsid w:val="008F0C7F"/>
    <w:rsid w:val="008F2219"/>
    <w:rsid w:val="008F4FF7"/>
    <w:rsid w:val="008F508B"/>
    <w:rsid w:val="008F612E"/>
    <w:rsid w:val="008F7157"/>
    <w:rsid w:val="008F7B5A"/>
    <w:rsid w:val="00900306"/>
    <w:rsid w:val="009004A5"/>
    <w:rsid w:val="00903014"/>
    <w:rsid w:val="009031D8"/>
    <w:rsid w:val="0090339A"/>
    <w:rsid w:val="009033C4"/>
    <w:rsid w:val="009046E9"/>
    <w:rsid w:val="0090626A"/>
    <w:rsid w:val="00910045"/>
    <w:rsid w:val="00910EB3"/>
    <w:rsid w:val="00911396"/>
    <w:rsid w:val="00911459"/>
    <w:rsid w:val="009114A9"/>
    <w:rsid w:val="009117DE"/>
    <w:rsid w:val="009147FC"/>
    <w:rsid w:val="00916267"/>
    <w:rsid w:val="0091662B"/>
    <w:rsid w:val="00917E15"/>
    <w:rsid w:val="00922E0B"/>
    <w:rsid w:val="00923C24"/>
    <w:rsid w:val="00924D67"/>
    <w:rsid w:val="0092543A"/>
    <w:rsid w:val="00925DF7"/>
    <w:rsid w:val="00927A4E"/>
    <w:rsid w:val="009302E3"/>
    <w:rsid w:val="00930A9D"/>
    <w:rsid w:val="00930B7F"/>
    <w:rsid w:val="0093187A"/>
    <w:rsid w:val="009328A4"/>
    <w:rsid w:val="00932E15"/>
    <w:rsid w:val="0093302D"/>
    <w:rsid w:val="0093433D"/>
    <w:rsid w:val="00934D18"/>
    <w:rsid w:val="00936761"/>
    <w:rsid w:val="009404EE"/>
    <w:rsid w:val="00940C74"/>
    <w:rsid w:val="0094162D"/>
    <w:rsid w:val="0094233D"/>
    <w:rsid w:val="0094250F"/>
    <w:rsid w:val="00942887"/>
    <w:rsid w:val="009434EE"/>
    <w:rsid w:val="009439F4"/>
    <w:rsid w:val="00946C53"/>
    <w:rsid w:val="009521A3"/>
    <w:rsid w:val="0095564C"/>
    <w:rsid w:val="009560AB"/>
    <w:rsid w:val="0095659C"/>
    <w:rsid w:val="00963EF6"/>
    <w:rsid w:val="009642D9"/>
    <w:rsid w:val="00967669"/>
    <w:rsid w:val="00971A0C"/>
    <w:rsid w:val="009740B0"/>
    <w:rsid w:val="00974863"/>
    <w:rsid w:val="00981012"/>
    <w:rsid w:val="00981645"/>
    <w:rsid w:val="00981DE8"/>
    <w:rsid w:val="00984D2B"/>
    <w:rsid w:val="00984D71"/>
    <w:rsid w:val="00985F2A"/>
    <w:rsid w:val="0099070B"/>
    <w:rsid w:val="00991F31"/>
    <w:rsid w:val="0099364D"/>
    <w:rsid w:val="0099373B"/>
    <w:rsid w:val="00996A69"/>
    <w:rsid w:val="009970FF"/>
    <w:rsid w:val="00997A62"/>
    <w:rsid w:val="00997D57"/>
    <w:rsid w:val="009A0248"/>
    <w:rsid w:val="009A3B38"/>
    <w:rsid w:val="009A5496"/>
    <w:rsid w:val="009A5596"/>
    <w:rsid w:val="009A66F1"/>
    <w:rsid w:val="009A71D6"/>
    <w:rsid w:val="009A7294"/>
    <w:rsid w:val="009B0EF3"/>
    <w:rsid w:val="009B1555"/>
    <w:rsid w:val="009B1ABC"/>
    <w:rsid w:val="009B392A"/>
    <w:rsid w:val="009B47E2"/>
    <w:rsid w:val="009B499D"/>
    <w:rsid w:val="009B51D7"/>
    <w:rsid w:val="009B5382"/>
    <w:rsid w:val="009B573F"/>
    <w:rsid w:val="009B63B5"/>
    <w:rsid w:val="009B761C"/>
    <w:rsid w:val="009B7FAD"/>
    <w:rsid w:val="009C0352"/>
    <w:rsid w:val="009C2FCB"/>
    <w:rsid w:val="009C5499"/>
    <w:rsid w:val="009C5F39"/>
    <w:rsid w:val="009C5FC1"/>
    <w:rsid w:val="009C6327"/>
    <w:rsid w:val="009C6A44"/>
    <w:rsid w:val="009D0BAF"/>
    <w:rsid w:val="009D1028"/>
    <w:rsid w:val="009D1343"/>
    <w:rsid w:val="009D13AC"/>
    <w:rsid w:val="009D32C3"/>
    <w:rsid w:val="009D4CB2"/>
    <w:rsid w:val="009D4F07"/>
    <w:rsid w:val="009D5598"/>
    <w:rsid w:val="009D6E1C"/>
    <w:rsid w:val="009E0CC7"/>
    <w:rsid w:val="009E0D5B"/>
    <w:rsid w:val="009E16EE"/>
    <w:rsid w:val="009E2F42"/>
    <w:rsid w:val="009E56E0"/>
    <w:rsid w:val="009E56E5"/>
    <w:rsid w:val="009E63AD"/>
    <w:rsid w:val="009F0701"/>
    <w:rsid w:val="009F326F"/>
    <w:rsid w:val="009F415E"/>
    <w:rsid w:val="009F44D4"/>
    <w:rsid w:val="009F5BB7"/>
    <w:rsid w:val="009F6FBD"/>
    <w:rsid w:val="00A02D59"/>
    <w:rsid w:val="00A03F07"/>
    <w:rsid w:val="00A04CB4"/>
    <w:rsid w:val="00A04FCA"/>
    <w:rsid w:val="00A11006"/>
    <w:rsid w:val="00A1252C"/>
    <w:rsid w:val="00A12C71"/>
    <w:rsid w:val="00A13765"/>
    <w:rsid w:val="00A17B85"/>
    <w:rsid w:val="00A21681"/>
    <w:rsid w:val="00A21CA9"/>
    <w:rsid w:val="00A2289D"/>
    <w:rsid w:val="00A22D80"/>
    <w:rsid w:val="00A25319"/>
    <w:rsid w:val="00A2561C"/>
    <w:rsid w:val="00A25784"/>
    <w:rsid w:val="00A260D9"/>
    <w:rsid w:val="00A272BF"/>
    <w:rsid w:val="00A27CC0"/>
    <w:rsid w:val="00A304F9"/>
    <w:rsid w:val="00A30A54"/>
    <w:rsid w:val="00A32FB4"/>
    <w:rsid w:val="00A33BD9"/>
    <w:rsid w:val="00A3529C"/>
    <w:rsid w:val="00A357BB"/>
    <w:rsid w:val="00A35A46"/>
    <w:rsid w:val="00A3667A"/>
    <w:rsid w:val="00A3747B"/>
    <w:rsid w:val="00A42388"/>
    <w:rsid w:val="00A43372"/>
    <w:rsid w:val="00A438CB"/>
    <w:rsid w:val="00A47908"/>
    <w:rsid w:val="00A47D8E"/>
    <w:rsid w:val="00A47E4F"/>
    <w:rsid w:val="00A51F95"/>
    <w:rsid w:val="00A53092"/>
    <w:rsid w:val="00A5464F"/>
    <w:rsid w:val="00A552F4"/>
    <w:rsid w:val="00A5584E"/>
    <w:rsid w:val="00A56776"/>
    <w:rsid w:val="00A577FE"/>
    <w:rsid w:val="00A616E1"/>
    <w:rsid w:val="00A632B1"/>
    <w:rsid w:val="00A63611"/>
    <w:rsid w:val="00A64D7D"/>
    <w:rsid w:val="00A65187"/>
    <w:rsid w:val="00A65A12"/>
    <w:rsid w:val="00A703B4"/>
    <w:rsid w:val="00A70AE1"/>
    <w:rsid w:val="00A71E95"/>
    <w:rsid w:val="00A72228"/>
    <w:rsid w:val="00A7330F"/>
    <w:rsid w:val="00A73AAC"/>
    <w:rsid w:val="00A74705"/>
    <w:rsid w:val="00A74DFF"/>
    <w:rsid w:val="00A75906"/>
    <w:rsid w:val="00A77CE1"/>
    <w:rsid w:val="00A8052D"/>
    <w:rsid w:val="00A816B2"/>
    <w:rsid w:val="00A8250B"/>
    <w:rsid w:val="00A83E20"/>
    <w:rsid w:val="00A83E49"/>
    <w:rsid w:val="00A84C0C"/>
    <w:rsid w:val="00A85F1C"/>
    <w:rsid w:val="00A9317B"/>
    <w:rsid w:val="00A93432"/>
    <w:rsid w:val="00A96A46"/>
    <w:rsid w:val="00AA1245"/>
    <w:rsid w:val="00AA1460"/>
    <w:rsid w:val="00AA1462"/>
    <w:rsid w:val="00AA304F"/>
    <w:rsid w:val="00AB12C3"/>
    <w:rsid w:val="00AB1A6E"/>
    <w:rsid w:val="00AB1D88"/>
    <w:rsid w:val="00AB2CAB"/>
    <w:rsid w:val="00AB4DFE"/>
    <w:rsid w:val="00AB5F1B"/>
    <w:rsid w:val="00AB69B0"/>
    <w:rsid w:val="00AC1CB7"/>
    <w:rsid w:val="00AC2818"/>
    <w:rsid w:val="00AC2E2D"/>
    <w:rsid w:val="00AC381C"/>
    <w:rsid w:val="00AC4F83"/>
    <w:rsid w:val="00AC5C93"/>
    <w:rsid w:val="00AC71BF"/>
    <w:rsid w:val="00AC73F7"/>
    <w:rsid w:val="00AD0EC7"/>
    <w:rsid w:val="00AD1001"/>
    <w:rsid w:val="00AD112C"/>
    <w:rsid w:val="00AD19D6"/>
    <w:rsid w:val="00AD37CE"/>
    <w:rsid w:val="00AD38A9"/>
    <w:rsid w:val="00AD50C0"/>
    <w:rsid w:val="00AD5526"/>
    <w:rsid w:val="00AD78C9"/>
    <w:rsid w:val="00AD7CD7"/>
    <w:rsid w:val="00AE1D7E"/>
    <w:rsid w:val="00AE5B15"/>
    <w:rsid w:val="00AE5BB3"/>
    <w:rsid w:val="00AE68B3"/>
    <w:rsid w:val="00AE6A24"/>
    <w:rsid w:val="00AE77DD"/>
    <w:rsid w:val="00AF08AB"/>
    <w:rsid w:val="00AF1C46"/>
    <w:rsid w:val="00AF2A5D"/>
    <w:rsid w:val="00AF4D4D"/>
    <w:rsid w:val="00AF5B4F"/>
    <w:rsid w:val="00AF5D61"/>
    <w:rsid w:val="00B002A4"/>
    <w:rsid w:val="00B022D6"/>
    <w:rsid w:val="00B043AB"/>
    <w:rsid w:val="00B0658D"/>
    <w:rsid w:val="00B067B4"/>
    <w:rsid w:val="00B06DE7"/>
    <w:rsid w:val="00B07315"/>
    <w:rsid w:val="00B1462E"/>
    <w:rsid w:val="00B14989"/>
    <w:rsid w:val="00B151AD"/>
    <w:rsid w:val="00B162A7"/>
    <w:rsid w:val="00B20D18"/>
    <w:rsid w:val="00B2140F"/>
    <w:rsid w:val="00B22BBC"/>
    <w:rsid w:val="00B239BC"/>
    <w:rsid w:val="00B24128"/>
    <w:rsid w:val="00B26246"/>
    <w:rsid w:val="00B31287"/>
    <w:rsid w:val="00B31CC5"/>
    <w:rsid w:val="00B32625"/>
    <w:rsid w:val="00B34483"/>
    <w:rsid w:val="00B3521F"/>
    <w:rsid w:val="00B3558B"/>
    <w:rsid w:val="00B35E73"/>
    <w:rsid w:val="00B41D3B"/>
    <w:rsid w:val="00B4600A"/>
    <w:rsid w:val="00B505AF"/>
    <w:rsid w:val="00B50D10"/>
    <w:rsid w:val="00B5105B"/>
    <w:rsid w:val="00B5342A"/>
    <w:rsid w:val="00B5639D"/>
    <w:rsid w:val="00B575E7"/>
    <w:rsid w:val="00B6087A"/>
    <w:rsid w:val="00B61ED6"/>
    <w:rsid w:val="00B61F67"/>
    <w:rsid w:val="00B62B57"/>
    <w:rsid w:val="00B6421E"/>
    <w:rsid w:val="00B65124"/>
    <w:rsid w:val="00B67BE6"/>
    <w:rsid w:val="00B712D0"/>
    <w:rsid w:val="00B749DC"/>
    <w:rsid w:val="00B7573D"/>
    <w:rsid w:val="00B77FB4"/>
    <w:rsid w:val="00B803F2"/>
    <w:rsid w:val="00B816B4"/>
    <w:rsid w:val="00B81CF1"/>
    <w:rsid w:val="00B82162"/>
    <w:rsid w:val="00B838D1"/>
    <w:rsid w:val="00B84A90"/>
    <w:rsid w:val="00B84CBB"/>
    <w:rsid w:val="00B85A6E"/>
    <w:rsid w:val="00B85EA6"/>
    <w:rsid w:val="00B86195"/>
    <w:rsid w:val="00B8746E"/>
    <w:rsid w:val="00B876D8"/>
    <w:rsid w:val="00B87ECA"/>
    <w:rsid w:val="00B9081A"/>
    <w:rsid w:val="00B92AA4"/>
    <w:rsid w:val="00B9335D"/>
    <w:rsid w:val="00B94D24"/>
    <w:rsid w:val="00B960DF"/>
    <w:rsid w:val="00B96295"/>
    <w:rsid w:val="00B96D6D"/>
    <w:rsid w:val="00B9778A"/>
    <w:rsid w:val="00B97F3D"/>
    <w:rsid w:val="00BA1D1E"/>
    <w:rsid w:val="00BA1E76"/>
    <w:rsid w:val="00BA2450"/>
    <w:rsid w:val="00BA2589"/>
    <w:rsid w:val="00BA4826"/>
    <w:rsid w:val="00BA6953"/>
    <w:rsid w:val="00BA70C9"/>
    <w:rsid w:val="00BA7974"/>
    <w:rsid w:val="00BB0E04"/>
    <w:rsid w:val="00BB22F7"/>
    <w:rsid w:val="00BB311A"/>
    <w:rsid w:val="00BB32BC"/>
    <w:rsid w:val="00BB38C2"/>
    <w:rsid w:val="00BB3B63"/>
    <w:rsid w:val="00BB7EC2"/>
    <w:rsid w:val="00BC1C90"/>
    <w:rsid w:val="00BC1D6A"/>
    <w:rsid w:val="00BC1FD3"/>
    <w:rsid w:val="00BC2050"/>
    <w:rsid w:val="00BC3304"/>
    <w:rsid w:val="00BC33FF"/>
    <w:rsid w:val="00BC3B53"/>
    <w:rsid w:val="00BC45F3"/>
    <w:rsid w:val="00BC4DEF"/>
    <w:rsid w:val="00BC55E7"/>
    <w:rsid w:val="00BC72F6"/>
    <w:rsid w:val="00BC754E"/>
    <w:rsid w:val="00BD06A0"/>
    <w:rsid w:val="00BD0E6F"/>
    <w:rsid w:val="00BD1332"/>
    <w:rsid w:val="00BD32B7"/>
    <w:rsid w:val="00BD393C"/>
    <w:rsid w:val="00BD67D5"/>
    <w:rsid w:val="00BD69BF"/>
    <w:rsid w:val="00BE019C"/>
    <w:rsid w:val="00BE174E"/>
    <w:rsid w:val="00BE2D5D"/>
    <w:rsid w:val="00BE4ECA"/>
    <w:rsid w:val="00BE5531"/>
    <w:rsid w:val="00BE59BC"/>
    <w:rsid w:val="00BE6E99"/>
    <w:rsid w:val="00BF0523"/>
    <w:rsid w:val="00BF2B2A"/>
    <w:rsid w:val="00BF4E48"/>
    <w:rsid w:val="00BF6592"/>
    <w:rsid w:val="00C000FD"/>
    <w:rsid w:val="00C002BF"/>
    <w:rsid w:val="00C01662"/>
    <w:rsid w:val="00C031D9"/>
    <w:rsid w:val="00C03844"/>
    <w:rsid w:val="00C03CB1"/>
    <w:rsid w:val="00C05C06"/>
    <w:rsid w:val="00C05DC5"/>
    <w:rsid w:val="00C06249"/>
    <w:rsid w:val="00C07121"/>
    <w:rsid w:val="00C0753E"/>
    <w:rsid w:val="00C07864"/>
    <w:rsid w:val="00C07C78"/>
    <w:rsid w:val="00C07D71"/>
    <w:rsid w:val="00C1065D"/>
    <w:rsid w:val="00C10F4F"/>
    <w:rsid w:val="00C13297"/>
    <w:rsid w:val="00C169F0"/>
    <w:rsid w:val="00C171DB"/>
    <w:rsid w:val="00C173EC"/>
    <w:rsid w:val="00C2097D"/>
    <w:rsid w:val="00C216F4"/>
    <w:rsid w:val="00C21734"/>
    <w:rsid w:val="00C230EA"/>
    <w:rsid w:val="00C255B6"/>
    <w:rsid w:val="00C25FCF"/>
    <w:rsid w:val="00C27C50"/>
    <w:rsid w:val="00C34D17"/>
    <w:rsid w:val="00C35557"/>
    <w:rsid w:val="00C37448"/>
    <w:rsid w:val="00C37EBC"/>
    <w:rsid w:val="00C414C2"/>
    <w:rsid w:val="00C42510"/>
    <w:rsid w:val="00C42613"/>
    <w:rsid w:val="00C42B5F"/>
    <w:rsid w:val="00C43F51"/>
    <w:rsid w:val="00C4450F"/>
    <w:rsid w:val="00C5121A"/>
    <w:rsid w:val="00C51509"/>
    <w:rsid w:val="00C51D03"/>
    <w:rsid w:val="00C52955"/>
    <w:rsid w:val="00C53793"/>
    <w:rsid w:val="00C537F7"/>
    <w:rsid w:val="00C53D00"/>
    <w:rsid w:val="00C55A2D"/>
    <w:rsid w:val="00C6027A"/>
    <w:rsid w:val="00C60CD9"/>
    <w:rsid w:val="00C616A4"/>
    <w:rsid w:val="00C65DF7"/>
    <w:rsid w:val="00C67FE3"/>
    <w:rsid w:val="00C704E9"/>
    <w:rsid w:val="00C711F8"/>
    <w:rsid w:val="00C75AA2"/>
    <w:rsid w:val="00C766E2"/>
    <w:rsid w:val="00C77B4F"/>
    <w:rsid w:val="00C801A6"/>
    <w:rsid w:val="00C8191A"/>
    <w:rsid w:val="00C81D7B"/>
    <w:rsid w:val="00C81E03"/>
    <w:rsid w:val="00C81FF5"/>
    <w:rsid w:val="00C82F3E"/>
    <w:rsid w:val="00C87B17"/>
    <w:rsid w:val="00C9037E"/>
    <w:rsid w:val="00C908F0"/>
    <w:rsid w:val="00C90F31"/>
    <w:rsid w:val="00C9173D"/>
    <w:rsid w:val="00C9413A"/>
    <w:rsid w:val="00C95660"/>
    <w:rsid w:val="00C9711A"/>
    <w:rsid w:val="00C9761F"/>
    <w:rsid w:val="00CA1E4D"/>
    <w:rsid w:val="00CA46E3"/>
    <w:rsid w:val="00CA5176"/>
    <w:rsid w:val="00CA5B1F"/>
    <w:rsid w:val="00CA5D95"/>
    <w:rsid w:val="00CA75C6"/>
    <w:rsid w:val="00CA7B01"/>
    <w:rsid w:val="00CB064F"/>
    <w:rsid w:val="00CB1E0E"/>
    <w:rsid w:val="00CB2410"/>
    <w:rsid w:val="00CB328A"/>
    <w:rsid w:val="00CB3C08"/>
    <w:rsid w:val="00CB58A6"/>
    <w:rsid w:val="00CB66B3"/>
    <w:rsid w:val="00CB6DB3"/>
    <w:rsid w:val="00CC0C92"/>
    <w:rsid w:val="00CC3A43"/>
    <w:rsid w:val="00CC455B"/>
    <w:rsid w:val="00CC4620"/>
    <w:rsid w:val="00CC4A17"/>
    <w:rsid w:val="00CC53E4"/>
    <w:rsid w:val="00CC6893"/>
    <w:rsid w:val="00CC6E73"/>
    <w:rsid w:val="00CD1081"/>
    <w:rsid w:val="00CD1147"/>
    <w:rsid w:val="00CD2643"/>
    <w:rsid w:val="00CD6642"/>
    <w:rsid w:val="00CD68A8"/>
    <w:rsid w:val="00CD6AFC"/>
    <w:rsid w:val="00CD6CDD"/>
    <w:rsid w:val="00CE034B"/>
    <w:rsid w:val="00CE1001"/>
    <w:rsid w:val="00CE170D"/>
    <w:rsid w:val="00CE1BB5"/>
    <w:rsid w:val="00CE2695"/>
    <w:rsid w:val="00CE310E"/>
    <w:rsid w:val="00CE3EEF"/>
    <w:rsid w:val="00CE4251"/>
    <w:rsid w:val="00CE46CC"/>
    <w:rsid w:val="00CE494C"/>
    <w:rsid w:val="00CE4F8E"/>
    <w:rsid w:val="00CE698A"/>
    <w:rsid w:val="00CE6D68"/>
    <w:rsid w:val="00CE7278"/>
    <w:rsid w:val="00CF0E81"/>
    <w:rsid w:val="00CF3893"/>
    <w:rsid w:val="00CF6097"/>
    <w:rsid w:val="00CF76A6"/>
    <w:rsid w:val="00D10F37"/>
    <w:rsid w:val="00D11D9D"/>
    <w:rsid w:val="00D12002"/>
    <w:rsid w:val="00D125DB"/>
    <w:rsid w:val="00D13A95"/>
    <w:rsid w:val="00D13B2E"/>
    <w:rsid w:val="00D14695"/>
    <w:rsid w:val="00D14B32"/>
    <w:rsid w:val="00D15A74"/>
    <w:rsid w:val="00D15FAB"/>
    <w:rsid w:val="00D17F1A"/>
    <w:rsid w:val="00D17F9F"/>
    <w:rsid w:val="00D20830"/>
    <w:rsid w:val="00D20911"/>
    <w:rsid w:val="00D2206B"/>
    <w:rsid w:val="00D22200"/>
    <w:rsid w:val="00D22DF1"/>
    <w:rsid w:val="00D23490"/>
    <w:rsid w:val="00D24590"/>
    <w:rsid w:val="00D247DB"/>
    <w:rsid w:val="00D248B9"/>
    <w:rsid w:val="00D248D8"/>
    <w:rsid w:val="00D275AC"/>
    <w:rsid w:val="00D27602"/>
    <w:rsid w:val="00D30DB2"/>
    <w:rsid w:val="00D33C57"/>
    <w:rsid w:val="00D33DD8"/>
    <w:rsid w:val="00D34594"/>
    <w:rsid w:val="00D34A43"/>
    <w:rsid w:val="00D35A54"/>
    <w:rsid w:val="00D35C43"/>
    <w:rsid w:val="00D36CD7"/>
    <w:rsid w:val="00D37A79"/>
    <w:rsid w:val="00D41BE5"/>
    <w:rsid w:val="00D41EBE"/>
    <w:rsid w:val="00D449E0"/>
    <w:rsid w:val="00D44F4D"/>
    <w:rsid w:val="00D46189"/>
    <w:rsid w:val="00D46221"/>
    <w:rsid w:val="00D46318"/>
    <w:rsid w:val="00D46F0E"/>
    <w:rsid w:val="00D5242C"/>
    <w:rsid w:val="00D526C1"/>
    <w:rsid w:val="00D53A06"/>
    <w:rsid w:val="00D5468B"/>
    <w:rsid w:val="00D54DBE"/>
    <w:rsid w:val="00D56CA4"/>
    <w:rsid w:val="00D60268"/>
    <w:rsid w:val="00D6100A"/>
    <w:rsid w:val="00D6383E"/>
    <w:rsid w:val="00D642C3"/>
    <w:rsid w:val="00D65F00"/>
    <w:rsid w:val="00D71544"/>
    <w:rsid w:val="00D71B47"/>
    <w:rsid w:val="00D72F4E"/>
    <w:rsid w:val="00D7389D"/>
    <w:rsid w:val="00D74530"/>
    <w:rsid w:val="00D74E05"/>
    <w:rsid w:val="00D7578D"/>
    <w:rsid w:val="00D76ED5"/>
    <w:rsid w:val="00D811D3"/>
    <w:rsid w:val="00D8248E"/>
    <w:rsid w:val="00D855C9"/>
    <w:rsid w:val="00D865EC"/>
    <w:rsid w:val="00D87060"/>
    <w:rsid w:val="00D90098"/>
    <w:rsid w:val="00D91584"/>
    <w:rsid w:val="00D9196B"/>
    <w:rsid w:val="00D9272D"/>
    <w:rsid w:val="00D939F1"/>
    <w:rsid w:val="00D93A72"/>
    <w:rsid w:val="00D97804"/>
    <w:rsid w:val="00DA1BA5"/>
    <w:rsid w:val="00DA1E14"/>
    <w:rsid w:val="00DA1ED2"/>
    <w:rsid w:val="00DA242F"/>
    <w:rsid w:val="00DA30B4"/>
    <w:rsid w:val="00DA5B1D"/>
    <w:rsid w:val="00DB1050"/>
    <w:rsid w:val="00DB11E5"/>
    <w:rsid w:val="00DB124F"/>
    <w:rsid w:val="00DB1427"/>
    <w:rsid w:val="00DB1B6E"/>
    <w:rsid w:val="00DB1C44"/>
    <w:rsid w:val="00DB2E6E"/>
    <w:rsid w:val="00DC1170"/>
    <w:rsid w:val="00DC1B95"/>
    <w:rsid w:val="00DC4465"/>
    <w:rsid w:val="00DC4924"/>
    <w:rsid w:val="00DC4BA0"/>
    <w:rsid w:val="00DC67DF"/>
    <w:rsid w:val="00DC77E4"/>
    <w:rsid w:val="00DC78BD"/>
    <w:rsid w:val="00DD10A4"/>
    <w:rsid w:val="00DD18FC"/>
    <w:rsid w:val="00DD443E"/>
    <w:rsid w:val="00DD5BA4"/>
    <w:rsid w:val="00DD5E98"/>
    <w:rsid w:val="00DD6265"/>
    <w:rsid w:val="00DD6F6A"/>
    <w:rsid w:val="00DE00E8"/>
    <w:rsid w:val="00DE0212"/>
    <w:rsid w:val="00DE160C"/>
    <w:rsid w:val="00DE21BF"/>
    <w:rsid w:val="00DE2F94"/>
    <w:rsid w:val="00DE3DD6"/>
    <w:rsid w:val="00DE75A0"/>
    <w:rsid w:val="00DE7BBF"/>
    <w:rsid w:val="00DE7CCE"/>
    <w:rsid w:val="00DF1C2B"/>
    <w:rsid w:val="00DF29C2"/>
    <w:rsid w:val="00DF4AC0"/>
    <w:rsid w:val="00DF50B9"/>
    <w:rsid w:val="00DF5784"/>
    <w:rsid w:val="00DF5FED"/>
    <w:rsid w:val="00DF7390"/>
    <w:rsid w:val="00DF73DF"/>
    <w:rsid w:val="00DF7CC9"/>
    <w:rsid w:val="00E00081"/>
    <w:rsid w:val="00E02497"/>
    <w:rsid w:val="00E07224"/>
    <w:rsid w:val="00E07327"/>
    <w:rsid w:val="00E07AB4"/>
    <w:rsid w:val="00E104B1"/>
    <w:rsid w:val="00E1180D"/>
    <w:rsid w:val="00E11BB6"/>
    <w:rsid w:val="00E11D9E"/>
    <w:rsid w:val="00E11F1D"/>
    <w:rsid w:val="00E12F7F"/>
    <w:rsid w:val="00E1328F"/>
    <w:rsid w:val="00E16A8C"/>
    <w:rsid w:val="00E16E2A"/>
    <w:rsid w:val="00E1741F"/>
    <w:rsid w:val="00E20A10"/>
    <w:rsid w:val="00E20BE0"/>
    <w:rsid w:val="00E24A5E"/>
    <w:rsid w:val="00E26CAF"/>
    <w:rsid w:val="00E27F29"/>
    <w:rsid w:val="00E318A9"/>
    <w:rsid w:val="00E31B60"/>
    <w:rsid w:val="00E33B6E"/>
    <w:rsid w:val="00E3774B"/>
    <w:rsid w:val="00E37E8E"/>
    <w:rsid w:val="00E44313"/>
    <w:rsid w:val="00E461AF"/>
    <w:rsid w:val="00E46403"/>
    <w:rsid w:val="00E47002"/>
    <w:rsid w:val="00E5074B"/>
    <w:rsid w:val="00E5139A"/>
    <w:rsid w:val="00E514FF"/>
    <w:rsid w:val="00E52450"/>
    <w:rsid w:val="00E524B3"/>
    <w:rsid w:val="00E52D69"/>
    <w:rsid w:val="00E52F26"/>
    <w:rsid w:val="00E534B1"/>
    <w:rsid w:val="00E54264"/>
    <w:rsid w:val="00E558B6"/>
    <w:rsid w:val="00E573CA"/>
    <w:rsid w:val="00E576CE"/>
    <w:rsid w:val="00E57913"/>
    <w:rsid w:val="00E6062A"/>
    <w:rsid w:val="00E6239A"/>
    <w:rsid w:val="00E6345A"/>
    <w:rsid w:val="00E635EA"/>
    <w:rsid w:val="00E64060"/>
    <w:rsid w:val="00E65FEE"/>
    <w:rsid w:val="00E666B2"/>
    <w:rsid w:val="00E666F2"/>
    <w:rsid w:val="00E66DDB"/>
    <w:rsid w:val="00E6723B"/>
    <w:rsid w:val="00E70173"/>
    <w:rsid w:val="00E7020A"/>
    <w:rsid w:val="00E704C7"/>
    <w:rsid w:val="00E70B52"/>
    <w:rsid w:val="00E71733"/>
    <w:rsid w:val="00E71EAA"/>
    <w:rsid w:val="00E74E2B"/>
    <w:rsid w:val="00E771D0"/>
    <w:rsid w:val="00E804B9"/>
    <w:rsid w:val="00E805FE"/>
    <w:rsid w:val="00E806F7"/>
    <w:rsid w:val="00E81C80"/>
    <w:rsid w:val="00E820FB"/>
    <w:rsid w:val="00E82656"/>
    <w:rsid w:val="00E82874"/>
    <w:rsid w:val="00E84CB2"/>
    <w:rsid w:val="00E85859"/>
    <w:rsid w:val="00E85F16"/>
    <w:rsid w:val="00E86609"/>
    <w:rsid w:val="00E86657"/>
    <w:rsid w:val="00E86F47"/>
    <w:rsid w:val="00E87065"/>
    <w:rsid w:val="00E87497"/>
    <w:rsid w:val="00E90B73"/>
    <w:rsid w:val="00E92717"/>
    <w:rsid w:val="00E94783"/>
    <w:rsid w:val="00E953D3"/>
    <w:rsid w:val="00E96897"/>
    <w:rsid w:val="00E97D39"/>
    <w:rsid w:val="00EA07B1"/>
    <w:rsid w:val="00EA1874"/>
    <w:rsid w:val="00EA1F5E"/>
    <w:rsid w:val="00EA48C6"/>
    <w:rsid w:val="00EA510C"/>
    <w:rsid w:val="00EA65A5"/>
    <w:rsid w:val="00EA6A42"/>
    <w:rsid w:val="00EA75E8"/>
    <w:rsid w:val="00EB0A5B"/>
    <w:rsid w:val="00EB3A08"/>
    <w:rsid w:val="00EB6890"/>
    <w:rsid w:val="00EB76ED"/>
    <w:rsid w:val="00EC18A3"/>
    <w:rsid w:val="00EC25F9"/>
    <w:rsid w:val="00EC3C68"/>
    <w:rsid w:val="00EC497C"/>
    <w:rsid w:val="00EC4C6C"/>
    <w:rsid w:val="00EC7E16"/>
    <w:rsid w:val="00ED1058"/>
    <w:rsid w:val="00ED1636"/>
    <w:rsid w:val="00ED16E9"/>
    <w:rsid w:val="00ED344F"/>
    <w:rsid w:val="00ED35B8"/>
    <w:rsid w:val="00ED42C8"/>
    <w:rsid w:val="00ED43A5"/>
    <w:rsid w:val="00ED5B79"/>
    <w:rsid w:val="00ED74FB"/>
    <w:rsid w:val="00ED7C3F"/>
    <w:rsid w:val="00ED7CA7"/>
    <w:rsid w:val="00ED7CBA"/>
    <w:rsid w:val="00EE0D16"/>
    <w:rsid w:val="00EE1206"/>
    <w:rsid w:val="00EE263B"/>
    <w:rsid w:val="00EE2DC5"/>
    <w:rsid w:val="00EE7D54"/>
    <w:rsid w:val="00EF122F"/>
    <w:rsid w:val="00EF145C"/>
    <w:rsid w:val="00EF1B6C"/>
    <w:rsid w:val="00EF3407"/>
    <w:rsid w:val="00EF60E0"/>
    <w:rsid w:val="00F02342"/>
    <w:rsid w:val="00F03994"/>
    <w:rsid w:val="00F048BD"/>
    <w:rsid w:val="00F055B4"/>
    <w:rsid w:val="00F06BBF"/>
    <w:rsid w:val="00F10A45"/>
    <w:rsid w:val="00F10C4F"/>
    <w:rsid w:val="00F1167B"/>
    <w:rsid w:val="00F117C9"/>
    <w:rsid w:val="00F11C56"/>
    <w:rsid w:val="00F1252F"/>
    <w:rsid w:val="00F13078"/>
    <w:rsid w:val="00F13658"/>
    <w:rsid w:val="00F13BF8"/>
    <w:rsid w:val="00F14C95"/>
    <w:rsid w:val="00F15370"/>
    <w:rsid w:val="00F16521"/>
    <w:rsid w:val="00F16808"/>
    <w:rsid w:val="00F20036"/>
    <w:rsid w:val="00F22EC8"/>
    <w:rsid w:val="00F23298"/>
    <w:rsid w:val="00F25127"/>
    <w:rsid w:val="00F2619C"/>
    <w:rsid w:val="00F265F7"/>
    <w:rsid w:val="00F2679B"/>
    <w:rsid w:val="00F26A8C"/>
    <w:rsid w:val="00F27F18"/>
    <w:rsid w:val="00F30E4B"/>
    <w:rsid w:val="00F3381E"/>
    <w:rsid w:val="00F340E9"/>
    <w:rsid w:val="00F346A2"/>
    <w:rsid w:val="00F34955"/>
    <w:rsid w:val="00F3529D"/>
    <w:rsid w:val="00F369DE"/>
    <w:rsid w:val="00F4024A"/>
    <w:rsid w:val="00F4125A"/>
    <w:rsid w:val="00F42EA0"/>
    <w:rsid w:val="00F44F4A"/>
    <w:rsid w:val="00F45F37"/>
    <w:rsid w:val="00F468F8"/>
    <w:rsid w:val="00F46C10"/>
    <w:rsid w:val="00F47147"/>
    <w:rsid w:val="00F50024"/>
    <w:rsid w:val="00F524B4"/>
    <w:rsid w:val="00F53648"/>
    <w:rsid w:val="00F55ED7"/>
    <w:rsid w:val="00F56F94"/>
    <w:rsid w:val="00F5726F"/>
    <w:rsid w:val="00F57A3D"/>
    <w:rsid w:val="00F63B14"/>
    <w:rsid w:val="00F647B7"/>
    <w:rsid w:val="00F70A51"/>
    <w:rsid w:val="00F70CB4"/>
    <w:rsid w:val="00F71F06"/>
    <w:rsid w:val="00F72C4E"/>
    <w:rsid w:val="00F7423F"/>
    <w:rsid w:val="00F7425D"/>
    <w:rsid w:val="00F74A79"/>
    <w:rsid w:val="00F77697"/>
    <w:rsid w:val="00F80320"/>
    <w:rsid w:val="00F80743"/>
    <w:rsid w:val="00F81B80"/>
    <w:rsid w:val="00F83999"/>
    <w:rsid w:val="00F86481"/>
    <w:rsid w:val="00F86CCA"/>
    <w:rsid w:val="00F87083"/>
    <w:rsid w:val="00F878DF"/>
    <w:rsid w:val="00F90B78"/>
    <w:rsid w:val="00F90DF2"/>
    <w:rsid w:val="00F90F51"/>
    <w:rsid w:val="00F910DB"/>
    <w:rsid w:val="00F91D3F"/>
    <w:rsid w:val="00F9286D"/>
    <w:rsid w:val="00F936EF"/>
    <w:rsid w:val="00F94A4F"/>
    <w:rsid w:val="00F94F27"/>
    <w:rsid w:val="00F95381"/>
    <w:rsid w:val="00F966F7"/>
    <w:rsid w:val="00F97996"/>
    <w:rsid w:val="00FA0DEF"/>
    <w:rsid w:val="00FA1235"/>
    <w:rsid w:val="00FA15C4"/>
    <w:rsid w:val="00FA4F55"/>
    <w:rsid w:val="00FA57E8"/>
    <w:rsid w:val="00FA740E"/>
    <w:rsid w:val="00FB1E77"/>
    <w:rsid w:val="00FB2E52"/>
    <w:rsid w:val="00FB564D"/>
    <w:rsid w:val="00FB6F10"/>
    <w:rsid w:val="00FC2F01"/>
    <w:rsid w:val="00FC4C9F"/>
    <w:rsid w:val="00FC659C"/>
    <w:rsid w:val="00FC69B7"/>
    <w:rsid w:val="00FC7735"/>
    <w:rsid w:val="00FD157E"/>
    <w:rsid w:val="00FD1D82"/>
    <w:rsid w:val="00FD38C6"/>
    <w:rsid w:val="00FD3EE8"/>
    <w:rsid w:val="00FD4D87"/>
    <w:rsid w:val="00FD4EAA"/>
    <w:rsid w:val="00FD707F"/>
    <w:rsid w:val="00FE02EC"/>
    <w:rsid w:val="00FE08B2"/>
    <w:rsid w:val="00FE1BD3"/>
    <w:rsid w:val="00FE4290"/>
    <w:rsid w:val="00FE4467"/>
    <w:rsid w:val="00FE5912"/>
    <w:rsid w:val="00FE6693"/>
    <w:rsid w:val="00FE720E"/>
    <w:rsid w:val="00FF1102"/>
    <w:rsid w:val="00FF2180"/>
    <w:rsid w:val="00FF2358"/>
    <w:rsid w:val="00FF2370"/>
    <w:rsid w:val="00FF3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D2D28ED"/>
  <w15:docId w15:val="{260E221D-0E7B-4B43-8BA6-F9B8E6C02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5E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7A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A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97A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34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MAOUI</dc:creator>
  <cp:lastModifiedBy>Namaoui</cp:lastModifiedBy>
  <cp:revision>2</cp:revision>
  <cp:lastPrinted>2016-11-03T12:37:00Z</cp:lastPrinted>
  <dcterms:created xsi:type="dcterms:W3CDTF">2021-04-28T13:32:00Z</dcterms:created>
  <dcterms:modified xsi:type="dcterms:W3CDTF">2021-04-28T13:32:00Z</dcterms:modified>
</cp:coreProperties>
</file>